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B87D0B" w14:textId="77777777" w:rsidR="0022172E" w:rsidRPr="0014321B" w:rsidRDefault="0022172E" w:rsidP="0022172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01F1E"/>
        </w:rPr>
      </w:pPr>
      <w:r w:rsidRPr="0014321B">
        <w:rPr>
          <w:rFonts w:eastAsia="Times New Roman" w:cstheme="minorHAnsi"/>
          <w:color w:val="1F497D"/>
          <w:bdr w:val="none" w:sz="0" w:space="0" w:color="auto" w:frame="1"/>
        </w:rPr>
        <w:t> </w:t>
      </w:r>
    </w:p>
    <w:p w14:paraId="07A214BF" w14:textId="77777777" w:rsidR="0022172E" w:rsidRPr="0014321B" w:rsidRDefault="0022172E" w:rsidP="0022172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70029FB4" w14:textId="77777777" w:rsidR="00EF7FF1" w:rsidRPr="0014321B" w:rsidRDefault="00EF7FF1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4321B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0E0C579A" wp14:editId="0D0ED763">
            <wp:simplePos x="0" y="0"/>
            <wp:positionH relativeFrom="margin">
              <wp:posOffset>2800350</wp:posOffset>
            </wp:positionH>
            <wp:positionV relativeFrom="paragraph">
              <wp:posOffset>10795</wp:posOffset>
            </wp:positionV>
            <wp:extent cx="1520825" cy="108585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PCNM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07E5" w:rsidRPr="0014321B"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2FB59EB3" w14:textId="77777777" w:rsidR="00EF7FF1" w:rsidRPr="0014321B" w:rsidRDefault="00EF7FF1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595F87D" w14:textId="77777777" w:rsidR="00EF7FF1" w:rsidRPr="0014321B" w:rsidRDefault="00EF7FF1" w:rsidP="006109E2">
      <w:pPr>
        <w:pStyle w:val="NoSpacing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56ACDD8" w14:textId="77777777" w:rsidR="004163EA" w:rsidRPr="0014321B" w:rsidRDefault="004163EA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auto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D67A9AB" w14:textId="77777777" w:rsidR="004163EA" w:rsidRPr="0014321B" w:rsidRDefault="004163EA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auto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5255B4D" w14:textId="77777777" w:rsidR="002E46E1" w:rsidRDefault="002E46E1" w:rsidP="0022172E">
      <w:pPr>
        <w:spacing w:after="160" w:line="259" w:lineRule="auto"/>
        <w:jc w:val="center"/>
        <w:rPr>
          <w:rFonts w:eastAsia="Calibri" w:cstheme="minorHAnsi"/>
          <w:b/>
          <w:bCs/>
          <w:sz w:val="28"/>
          <w:szCs w:val="28"/>
          <w:lang w:eastAsia="en-US"/>
        </w:rPr>
      </w:pPr>
    </w:p>
    <w:p w14:paraId="436E7589" w14:textId="32CEA162" w:rsidR="0022172E" w:rsidRDefault="001D7CC3" w:rsidP="00EE33F1">
      <w:pPr>
        <w:spacing w:after="160" w:line="259" w:lineRule="auto"/>
        <w:jc w:val="center"/>
        <w:rPr>
          <w:rFonts w:eastAsia="Calibri" w:cstheme="minorHAnsi"/>
          <w:b/>
          <w:bCs/>
          <w:sz w:val="28"/>
          <w:szCs w:val="28"/>
          <w:lang w:eastAsia="en-US"/>
        </w:rPr>
      </w:pPr>
      <w:r w:rsidRPr="0014321B">
        <w:rPr>
          <w:rFonts w:eastAsia="Calibri" w:cstheme="minorHAnsi"/>
          <w:b/>
          <w:bCs/>
          <w:sz w:val="28"/>
          <w:szCs w:val="28"/>
          <w:lang w:eastAsia="en-US"/>
        </w:rPr>
        <w:t>APPLICATION QUESTIONNAIRE</w:t>
      </w:r>
    </w:p>
    <w:p w14:paraId="397368DD" w14:textId="2B4F164D" w:rsidR="009C5204" w:rsidRPr="009C5204" w:rsidRDefault="009C5204" w:rsidP="009C5204">
      <w:pPr>
        <w:spacing w:after="0" w:line="259" w:lineRule="auto"/>
        <w:rPr>
          <w:rFonts w:eastAsia="Calibri" w:cstheme="minorHAnsi"/>
          <w:b/>
          <w:bCs/>
          <w:u w:val="single"/>
          <w:lang w:eastAsia="en-US"/>
        </w:rPr>
      </w:pPr>
      <w:r w:rsidRPr="009C5204">
        <w:rPr>
          <w:rFonts w:eastAsia="Calibri" w:cstheme="minorHAnsi"/>
          <w:b/>
          <w:bCs/>
          <w:u w:val="single"/>
          <w:lang w:eastAsia="en-US"/>
        </w:rPr>
        <w:t>Instructions</w:t>
      </w:r>
    </w:p>
    <w:p w14:paraId="1B08E0FF" w14:textId="6E68F87D" w:rsidR="009C5204" w:rsidRPr="009C5204" w:rsidRDefault="0022172E" w:rsidP="009C520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Calibri" w:cstheme="minorHAnsi"/>
          <w:b/>
          <w:bCs/>
          <w:i/>
          <w:iCs/>
          <w:lang w:eastAsia="en-US"/>
        </w:rPr>
      </w:pPr>
      <w:r w:rsidRPr="009C5204">
        <w:rPr>
          <w:rFonts w:eastAsia="Calibri" w:cstheme="minorHAnsi"/>
          <w:b/>
          <w:bCs/>
          <w:i/>
          <w:iCs/>
          <w:lang w:eastAsia="en-US"/>
        </w:rPr>
        <w:t>P</w:t>
      </w:r>
      <w:r w:rsidR="00E41A0D" w:rsidRPr="009C5204">
        <w:rPr>
          <w:rFonts w:eastAsia="Calibri" w:cstheme="minorHAnsi"/>
          <w:b/>
          <w:bCs/>
          <w:i/>
          <w:iCs/>
          <w:lang w:eastAsia="en-US"/>
        </w:rPr>
        <w:t xml:space="preserve">repare the following supporting documents </w:t>
      </w:r>
      <w:r w:rsidR="00992CDC">
        <w:rPr>
          <w:rFonts w:eastAsia="Calibri" w:cstheme="minorHAnsi"/>
          <w:b/>
          <w:bCs/>
          <w:i/>
          <w:iCs/>
          <w:lang w:eastAsia="en-US"/>
        </w:rPr>
        <w:t>in advance, so that you can upload them as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 you complet</w:t>
      </w:r>
      <w:r w:rsidR="00992CDC">
        <w:rPr>
          <w:rFonts w:eastAsia="Calibri" w:cstheme="minorHAnsi"/>
          <w:b/>
          <w:bCs/>
          <w:i/>
          <w:iCs/>
          <w:lang w:eastAsia="en-US"/>
        </w:rPr>
        <w:t>e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 </w:t>
      </w:r>
      <w:r w:rsidR="00992CDC">
        <w:rPr>
          <w:rFonts w:eastAsia="Calibri" w:cstheme="minorHAnsi"/>
          <w:b/>
          <w:bCs/>
          <w:i/>
          <w:iCs/>
          <w:lang w:eastAsia="en-US"/>
        </w:rPr>
        <w:t>the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 online enrolment application form. </w:t>
      </w:r>
    </w:p>
    <w:p w14:paraId="5F4E9C32" w14:textId="64BE27B9" w:rsidR="009C5204" w:rsidRDefault="00992CDC" w:rsidP="009C520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b/>
          <w:bCs/>
          <w:color w:val="212529"/>
        </w:rPr>
      </w:pPr>
      <w:r>
        <w:rPr>
          <w:rFonts w:eastAsia="Calibri" w:cstheme="minorHAnsi"/>
          <w:b/>
          <w:bCs/>
          <w:i/>
          <w:iCs/>
          <w:lang w:eastAsia="en-US"/>
        </w:rPr>
        <w:t xml:space="preserve">Save your scanned documents </w:t>
      </w:r>
      <w:r w:rsidR="00855A63" w:rsidRPr="009C5204">
        <w:rPr>
          <w:rFonts w:eastAsia="Calibri" w:cstheme="minorHAnsi"/>
          <w:b/>
          <w:bCs/>
          <w:i/>
          <w:iCs/>
          <w:lang w:eastAsia="en-US"/>
        </w:rPr>
        <w:t xml:space="preserve">using the following </w:t>
      </w:r>
      <w:r>
        <w:rPr>
          <w:rFonts w:eastAsia="Calibri" w:cstheme="minorHAnsi"/>
          <w:b/>
          <w:bCs/>
          <w:i/>
          <w:iCs/>
          <w:lang w:eastAsia="en-US"/>
        </w:rPr>
        <w:t>file name format</w:t>
      </w:r>
      <w:r w:rsidR="00855A63" w:rsidRPr="009C5204">
        <w:rPr>
          <w:rFonts w:eastAsia="Calibri" w:cstheme="minorHAnsi"/>
          <w:b/>
          <w:bCs/>
          <w:i/>
          <w:iCs/>
          <w:lang w:eastAsia="en-US"/>
        </w:rPr>
        <w:t xml:space="preserve">: </w:t>
      </w:r>
      <w:r w:rsidR="00855A63" w:rsidRPr="009C5204">
        <w:rPr>
          <w:rFonts w:eastAsia="Times New Roman" w:cstheme="minorHAnsi"/>
          <w:b/>
          <w:bCs/>
          <w:color w:val="212529"/>
        </w:rPr>
        <w:t xml:space="preserve">[your last name], [your first name] [short title e.g. ID1] YYYY-MM-DD. </w:t>
      </w:r>
    </w:p>
    <w:p w14:paraId="7F2B591B" w14:textId="77777777" w:rsidR="00E41A0D" w:rsidRDefault="00E41A0D" w:rsidP="0022172E">
      <w:pPr>
        <w:spacing w:after="0" w:line="259" w:lineRule="auto"/>
        <w:rPr>
          <w:rFonts w:eastAsia="Calibri" w:cstheme="minorHAnsi"/>
          <w:b/>
          <w:bCs/>
          <w:sz w:val="16"/>
          <w:szCs w:val="16"/>
          <w:lang w:eastAsia="en-US"/>
        </w:rPr>
      </w:pPr>
    </w:p>
    <w:p w14:paraId="2AF6159F" w14:textId="2D10D827" w:rsidR="00D62674" w:rsidRDefault="005A7B24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Please provide the</w:t>
      </w:r>
      <w:r w:rsidR="00D62674" w:rsidRPr="00992CDC">
        <w:rPr>
          <w:rFonts w:eastAsia="Calibri" w:cstheme="minorHAnsi"/>
          <w:b/>
          <w:bCs/>
          <w:lang w:eastAsia="en-US"/>
        </w:rPr>
        <w:t xml:space="preserve"> following supporting documents: </w:t>
      </w:r>
    </w:p>
    <w:p w14:paraId="7936C185" w14:textId="77777777" w:rsidR="00767709" w:rsidRPr="00992CDC" w:rsidRDefault="00767709" w:rsidP="0022172E">
      <w:pPr>
        <w:spacing w:after="0" w:line="259" w:lineRule="auto"/>
        <w:rPr>
          <w:rFonts w:eastAsia="Calibri" w:cstheme="minorHAnsi"/>
          <w:b/>
          <w:bCs/>
          <w:sz w:val="16"/>
          <w:szCs w:val="16"/>
          <w:lang w:eastAsia="en-US"/>
        </w:rPr>
      </w:pPr>
    </w:p>
    <w:p w14:paraId="545CB373" w14:textId="5EC5058B" w:rsidR="0022172E" w:rsidRDefault="0022172E" w:rsidP="0022172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  <w:r w:rsidRPr="0014321B">
        <w:rPr>
          <w:rFonts w:eastAsia="Times New Roman" w:cstheme="minorHAnsi"/>
          <w:b/>
          <w:bCs/>
          <w:color w:val="212529"/>
        </w:rPr>
        <w:t xml:space="preserve">1. </w:t>
      </w:r>
      <w:r w:rsidRPr="0014321B">
        <w:rPr>
          <w:rFonts w:eastAsia="Calibri" w:cstheme="minorHAnsi"/>
          <w:b/>
          <w:bCs/>
          <w:lang w:eastAsia="en-US"/>
        </w:rPr>
        <w:t xml:space="preserve">QUESTIONNAIRE </w:t>
      </w:r>
      <w:r w:rsidR="0066270D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66270D" w:rsidRPr="0014321B">
        <w:rPr>
          <w:rFonts w:eastAsia="Times New Roman" w:cstheme="minorHAnsi"/>
          <w:b/>
          <w:bCs/>
          <w:color w:val="212529"/>
        </w:rPr>
        <w:t>)</w:t>
      </w:r>
    </w:p>
    <w:p w14:paraId="1C2BFB3A" w14:textId="77777777" w:rsidR="0022172E" w:rsidRPr="0014321B" w:rsidRDefault="0022172E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  <w:sz w:val="16"/>
          <w:szCs w:val="16"/>
        </w:rPr>
      </w:pPr>
    </w:p>
    <w:p w14:paraId="5E51A66D" w14:textId="51E2122F" w:rsidR="0022172E" w:rsidRPr="0014321B" w:rsidRDefault="00ED5161" w:rsidP="0022172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  <w:r>
        <w:rPr>
          <w:rFonts w:eastAsia="Calibri" w:cstheme="minorHAnsi"/>
          <w:b/>
          <w:bCs/>
          <w:lang w:eastAsia="en-US"/>
        </w:rPr>
        <w:t>2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. </w:t>
      </w:r>
      <w:r w:rsidR="00ED210C">
        <w:rPr>
          <w:rFonts w:eastAsia="Calibri" w:cstheme="minorHAnsi"/>
          <w:b/>
          <w:bCs/>
          <w:lang w:eastAsia="en-US"/>
        </w:rPr>
        <w:t xml:space="preserve">ID 1 - </w:t>
      </w:r>
      <w:r w:rsidR="0022172E" w:rsidRPr="0014321B">
        <w:rPr>
          <w:rFonts w:eastAsia="Times New Roman" w:cstheme="minorHAnsi"/>
          <w:b/>
          <w:bCs/>
          <w:color w:val="212529"/>
        </w:rPr>
        <w:t xml:space="preserve">CERTIFIED PROOF OF RESIDENCY </w:t>
      </w:r>
      <w:r w:rsidR="00EE33F1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EE33F1" w:rsidRPr="0014321B">
        <w:rPr>
          <w:rFonts w:eastAsia="Times New Roman" w:cstheme="minorHAnsi"/>
          <w:b/>
          <w:bCs/>
          <w:color w:val="212529"/>
        </w:rPr>
        <w:t>)</w:t>
      </w:r>
    </w:p>
    <w:p w14:paraId="7D6A92F0" w14:textId="7B0A3D1E" w:rsidR="0022172E" w:rsidRPr="00992CDC" w:rsidRDefault="00002F7D" w:rsidP="0022172E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992CDC">
        <w:rPr>
          <w:rFonts w:eastAsia="Times New Roman" w:cstheme="minorHAnsi"/>
        </w:rPr>
        <w:t>P</w:t>
      </w:r>
      <w:r w:rsidR="00D62674" w:rsidRPr="00992CDC">
        <w:rPr>
          <w:rFonts w:eastAsia="Times New Roman" w:cstheme="minorHAnsi"/>
        </w:rPr>
        <w:t>rovide a certified copy</w:t>
      </w:r>
      <w:r w:rsidR="009001A8">
        <w:rPr>
          <w:rFonts w:eastAsia="Times New Roman" w:cstheme="minorHAnsi"/>
        </w:rPr>
        <w:t>*</w:t>
      </w:r>
      <w:r w:rsidR="00D62674" w:rsidRPr="00992CDC">
        <w:rPr>
          <w:rFonts w:eastAsia="Times New Roman" w:cstheme="minorHAnsi"/>
        </w:rPr>
        <w:t xml:space="preserve"> of </w:t>
      </w:r>
      <w:r w:rsidR="001F0FB8" w:rsidRPr="00992CDC">
        <w:rPr>
          <w:rFonts w:eastAsia="Times New Roman" w:cstheme="minorHAnsi"/>
        </w:rPr>
        <w:t xml:space="preserve">your </w:t>
      </w:r>
      <w:r w:rsidR="0022172E" w:rsidRPr="00992CDC">
        <w:rPr>
          <w:rFonts w:eastAsia="Times New Roman" w:cstheme="minorHAnsi"/>
        </w:rPr>
        <w:t xml:space="preserve">proof of residency </w:t>
      </w:r>
      <w:r w:rsidR="00992CDC" w:rsidRPr="00992CDC">
        <w:rPr>
          <w:rFonts w:eastAsia="Times New Roman" w:cstheme="minorHAnsi"/>
        </w:rPr>
        <w:t>(</w:t>
      </w:r>
      <w:r w:rsidR="0022172E" w:rsidRPr="00992CDC">
        <w:rPr>
          <w:rFonts w:eastAsia="Times New Roman" w:cstheme="minorHAnsi"/>
        </w:rPr>
        <w:t>e.g.</w:t>
      </w:r>
      <w:r w:rsidR="00992CDC" w:rsidRPr="00992CDC">
        <w:rPr>
          <w:rFonts w:eastAsia="Times New Roman" w:cstheme="minorHAnsi"/>
        </w:rPr>
        <w:t>,</w:t>
      </w:r>
      <w:r w:rsidR="0022172E" w:rsidRPr="00992CDC">
        <w:rPr>
          <w:rFonts w:eastAsia="Times New Roman" w:cstheme="minorHAnsi"/>
        </w:rPr>
        <w:t xml:space="preserve"> birth certificate or current passport</w:t>
      </w:r>
      <w:r w:rsidR="00992CDC" w:rsidRPr="00992CDC">
        <w:rPr>
          <w:rFonts w:eastAsia="Times New Roman" w:cstheme="minorHAnsi"/>
        </w:rPr>
        <w:t>)</w:t>
      </w:r>
      <w:r w:rsidR="0022172E" w:rsidRPr="00992CDC">
        <w:rPr>
          <w:rFonts w:eastAsia="Times New Roman" w:cstheme="minorHAnsi"/>
        </w:rPr>
        <w:t xml:space="preserve"> showing </w:t>
      </w:r>
      <w:r w:rsidR="0022172E" w:rsidRPr="00992CDC">
        <w:rPr>
          <w:rFonts w:eastAsia="Times New Roman" w:cstheme="minorHAnsi"/>
          <w:u w:val="single"/>
        </w:rPr>
        <w:t>your current</w:t>
      </w:r>
      <w:r w:rsidR="00DC7866" w:rsidRPr="00992CDC">
        <w:rPr>
          <w:rFonts w:eastAsia="Times New Roman" w:cstheme="minorHAnsi"/>
          <w:u w:val="single"/>
        </w:rPr>
        <w:t xml:space="preserve"> legal</w:t>
      </w:r>
      <w:r w:rsidR="0022172E" w:rsidRPr="00992CDC">
        <w:rPr>
          <w:rFonts w:eastAsia="Times New Roman" w:cstheme="minorHAnsi"/>
          <w:u w:val="single"/>
        </w:rPr>
        <w:t xml:space="preserve"> name</w:t>
      </w:r>
      <w:r w:rsidR="0022172E" w:rsidRPr="00992CDC">
        <w:rPr>
          <w:rFonts w:eastAsia="Times New Roman" w:cstheme="minorHAnsi"/>
        </w:rPr>
        <w:t>. </w:t>
      </w:r>
    </w:p>
    <w:p w14:paraId="3CE36DAB" w14:textId="7BF2FE6D" w:rsidR="00DC7866" w:rsidRPr="0014321B" w:rsidRDefault="00DC7866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</w:p>
    <w:p w14:paraId="48042C7A" w14:textId="05A151F5" w:rsidR="00DC7866" w:rsidRPr="0014321B" w:rsidRDefault="00ED5161" w:rsidP="00DC7866">
      <w:pPr>
        <w:spacing w:after="0" w:line="256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3</w:t>
      </w:r>
      <w:r w:rsidR="00DC7866" w:rsidRPr="0014321B">
        <w:rPr>
          <w:rFonts w:eastAsia="Calibri" w:cstheme="minorHAnsi"/>
          <w:b/>
          <w:bCs/>
          <w:lang w:eastAsia="en-US"/>
        </w:rPr>
        <w:t xml:space="preserve">. </w:t>
      </w:r>
      <w:r w:rsidR="00ED210C">
        <w:rPr>
          <w:rFonts w:eastAsia="Calibri" w:cstheme="minorHAnsi"/>
          <w:b/>
          <w:bCs/>
          <w:lang w:eastAsia="en-US"/>
        </w:rPr>
        <w:t xml:space="preserve">ID 2 - </w:t>
      </w:r>
      <w:r w:rsidR="00DC7866" w:rsidRPr="0014321B">
        <w:rPr>
          <w:rFonts w:eastAsia="Calibri" w:cstheme="minorHAnsi"/>
          <w:b/>
          <w:bCs/>
          <w:lang w:eastAsia="en-US"/>
        </w:rPr>
        <w:t xml:space="preserve">CERTIFIED PHOTO ID </w:t>
      </w:r>
      <w:r w:rsidR="00EE33F1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EE33F1" w:rsidRPr="0014321B">
        <w:rPr>
          <w:rFonts w:eastAsia="Times New Roman" w:cstheme="minorHAnsi"/>
          <w:b/>
          <w:bCs/>
          <w:color w:val="212529"/>
        </w:rPr>
        <w:t>)</w:t>
      </w:r>
    </w:p>
    <w:p w14:paraId="34179C7A" w14:textId="17BE7F00" w:rsidR="00DC7866" w:rsidRPr="00992CDC" w:rsidRDefault="00D62674" w:rsidP="001F0FB8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992CDC">
        <w:rPr>
          <w:rFonts w:eastAsia="Times New Roman" w:cstheme="minorHAnsi"/>
        </w:rPr>
        <w:t>Provide a second certified</w:t>
      </w:r>
      <w:r w:rsidR="009001A8">
        <w:rPr>
          <w:rFonts w:eastAsia="Times New Roman" w:cstheme="minorHAnsi"/>
        </w:rPr>
        <w:t xml:space="preserve"> copy</w:t>
      </w:r>
      <w:r w:rsidRPr="00992CDC">
        <w:rPr>
          <w:rFonts w:eastAsia="Times New Roman" w:cstheme="minorHAnsi"/>
        </w:rPr>
        <w:t xml:space="preserve">* </w:t>
      </w:r>
      <w:r w:rsidR="009001A8">
        <w:rPr>
          <w:rFonts w:eastAsia="Times New Roman" w:cstheme="minorHAnsi"/>
        </w:rPr>
        <w:t>of proof of</w:t>
      </w:r>
      <w:r w:rsidRPr="00992CDC">
        <w:rPr>
          <w:rFonts w:eastAsia="Times New Roman" w:cstheme="minorHAnsi"/>
        </w:rPr>
        <w:t xml:space="preserve"> identity</w:t>
      </w:r>
      <w:r w:rsidR="00992CDC" w:rsidRPr="00992CDC">
        <w:rPr>
          <w:rFonts w:eastAsia="Times New Roman" w:cstheme="minorHAnsi"/>
        </w:rPr>
        <w:t xml:space="preserve"> that</w:t>
      </w:r>
      <w:r w:rsidRPr="00992CDC">
        <w:rPr>
          <w:rFonts w:eastAsia="Times New Roman" w:cstheme="minorHAnsi"/>
        </w:rPr>
        <w:t xml:space="preserve"> include</w:t>
      </w:r>
      <w:r w:rsidR="00992CDC" w:rsidRPr="00992CDC">
        <w:rPr>
          <w:rFonts w:eastAsia="Times New Roman" w:cstheme="minorHAnsi"/>
        </w:rPr>
        <w:t xml:space="preserve">s </w:t>
      </w:r>
      <w:r w:rsidR="001F0FB8" w:rsidRPr="00992CDC">
        <w:rPr>
          <w:rFonts w:eastAsia="Times New Roman" w:cstheme="minorHAnsi"/>
        </w:rPr>
        <w:t xml:space="preserve">your </w:t>
      </w:r>
      <w:r w:rsidR="00DC7866" w:rsidRPr="00992CDC">
        <w:rPr>
          <w:rFonts w:eastAsia="Times New Roman" w:cstheme="minorHAnsi"/>
        </w:rPr>
        <w:t xml:space="preserve">photo </w:t>
      </w:r>
      <w:r w:rsidR="00992CDC" w:rsidRPr="00992CDC">
        <w:rPr>
          <w:rFonts w:eastAsia="Times New Roman" w:cstheme="minorHAnsi"/>
        </w:rPr>
        <w:t>(</w:t>
      </w:r>
      <w:r w:rsidR="00DC7866" w:rsidRPr="00992CDC">
        <w:rPr>
          <w:rFonts w:eastAsia="Times New Roman" w:cstheme="minorHAnsi"/>
        </w:rPr>
        <w:t>e.g.</w:t>
      </w:r>
      <w:r w:rsidR="00992CDC" w:rsidRPr="00992CDC">
        <w:rPr>
          <w:rFonts w:eastAsia="Times New Roman" w:cstheme="minorHAnsi"/>
        </w:rPr>
        <w:t xml:space="preserve">, </w:t>
      </w:r>
      <w:r w:rsidR="00DC7866" w:rsidRPr="00992CDC">
        <w:rPr>
          <w:rFonts w:eastAsia="Times New Roman" w:cstheme="minorHAnsi"/>
        </w:rPr>
        <w:t xml:space="preserve"> current passport or drivers licence</w:t>
      </w:r>
      <w:r w:rsidR="00992CDC" w:rsidRPr="00992CDC">
        <w:rPr>
          <w:rFonts w:eastAsia="Times New Roman" w:cstheme="minorHAnsi"/>
        </w:rPr>
        <w:t>)</w:t>
      </w:r>
      <w:r w:rsidR="00DC7866" w:rsidRPr="00992CDC">
        <w:rPr>
          <w:rFonts w:eastAsia="Times New Roman" w:cstheme="minorHAnsi"/>
        </w:rPr>
        <w:t xml:space="preserve"> showing </w:t>
      </w:r>
      <w:r w:rsidR="00DC7866" w:rsidRPr="00992CDC">
        <w:rPr>
          <w:rFonts w:eastAsia="Times New Roman" w:cstheme="minorHAnsi"/>
          <w:u w:val="single"/>
        </w:rPr>
        <w:t>your current legal name</w:t>
      </w:r>
      <w:r w:rsidR="00DC7866" w:rsidRPr="00992CDC">
        <w:rPr>
          <w:rFonts w:eastAsia="Times New Roman" w:cstheme="minorHAnsi"/>
        </w:rPr>
        <w:t xml:space="preserve">. </w:t>
      </w:r>
    </w:p>
    <w:p w14:paraId="1F5783CD" w14:textId="77777777" w:rsidR="0022172E" w:rsidRPr="00B92079" w:rsidRDefault="0022172E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</w:p>
    <w:p w14:paraId="79EE0191" w14:textId="479480B7" w:rsidR="005A7B24" w:rsidRDefault="00ED5161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4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. </w:t>
      </w:r>
      <w:r w:rsidR="005A7B24" w:rsidRPr="0014321B">
        <w:rPr>
          <w:rFonts w:eastAsia="Calibri" w:cstheme="minorHAnsi"/>
          <w:b/>
          <w:bCs/>
          <w:lang w:eastAsia="en-US"/>
        </w:rPr>
        <w:t>PROOF OF</w:t>
      </w:r>
      <w:r w:rsidR="005A7B24">
        <w:rPr>
          <w:rFonts w:eastAsia="Calibri" w:cstheme="minorHAnsi"/>
          <w:b/>
          <w:bCs/>
          <w:lang w:eastAsia="en-US"/>
        </w:rPr>
        <w:t xml:space="preserve"> CHANGE OF NAME (if applicable)</w:t>
      </w:r>
    </w:p>
    <w:p w14:paraId="4DF01C7C" w14:textId="45AA6044" w:rsidR="005A7B24" w:rsidRPr="005A7B24" w:rsidRDefault="005A7B24" w:rsidP="0022172E">
      <w:pPr>
        <w:spacing w:after="0" w:line="259" w:lineRule="auto"/>
        <w:rPr>
          <w:rFonts w:eastAsia="Calibri" w:cstheme="minorHAnsi"/>
          <w:lang w:eastAsia="en-US"/>
        </w:rPr>
      </w:pPr>
      <w:r w:rsidRPr="005A7B24">
        <w:rPr>
          <w:rFonts w:eastAsia="Calibri" w:cstheme="minorHAnsi"/>
          <w:lang w:eastAsia="en-US"/>
        </w:rPr>
        <w:t xml:space="preserve">Where there has been a name change, or ID shows a different name, provide </w:t>
      </w:r>
      <w:r w:rsidR="009001A8">
        <w:rPr>
          <w:rFonts w:eastAsia="Calibri" w:cstheme="minorHAnsi"/>
          <w:lang w:eastAsia="en-US"/>
        </w:rPr>
        <w:t xml:space="preserve">a </w:t>
      </w:r>
      <w:r w:rsidR="009001A8" w:rsidRPr="00992CDC">
        <w:rPr>
          <w:rFonts w:eastAsia="Times New Roman" w:cstheme="minorHAnsi"/>
        </w:rPr>
        <w:t>certified</w:t>
      </w:r>
      <w:r w:rsidR="009001A8">
        <w:rPr>
          <w:rFonts w:eastAsia="Times New Roman" w:cstheme="minorHAnsi"/>
        </w:rPr>
        <w:t xml:space="preserve"> copy* of </w:t>
      </w:r>
      <w:r w:rsidRPr="005A7B24">
        <w:rPr>
          <w:rFonts w:eastAsia="Calibri" w:cstheme="minorHAnsi"/>
          <w:lang w:eastAsia="en-US"/>
        </w:rPr>
        <w:t>pro</w:t>
      </w:r>
      <w:r w:rsidR="009001A8">
        <w:rPr>
          <w:rFonts w:eastAsia="Calibri" w:cstheme="minorHAnsi"/>
          <w:lang w:eastAsia="en-US"/>
        </w:rPr>
        <w:t>of</w:t>
      </w:r>
      <w:r w:rsidRPr="005A7B24">
        <w:rPr>
          <w:rFonts w:eastAsia="Calibri" w:cstheme="minorHAnsi"/>
          <w:lang w:eastAsia="en-US"/>
        </w:rPr>
        <w:t xml:space="preserve"> </w:t>
      </w:r>
      <w:r w:rsidR="009001A8">
        <w:rPr>
          <w:rFonts w:eastAsia="Calibri" w:cstheme="minorHAnsi"/>
          <w:lang w:eastAsia="en-US"/>
        </w:rPr>
        <w:t xml:space="preserve">of </w:t>
      </w:r>
      <w:r w:rsidRPr="005A7B24">
        <w:rPr>
          <w:rFonts w:eastAsia="Calibri" w:cstheme="minorHAnsi"/>
          <w:lang w:eastAsia="en-US"/>
        </w:rPr>
        <w:t>a legal name change (e.g., a marriage certificate).</w:t>
      </w:r>
    </w:p>
    <w:p w14:paraId="7B6A5943" w14:textId="77777777" w:rsidR="005A7B24" w:rsidRDefault="005A7B24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</w:p>
    <w:p w14:paraId="3ED3388B" w14:textId="486812C6" w:rsidR="009249A7" w:rsidRPr="0014321B" w:rsidRDefault="00ED5161" w:rsidP="009249A7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5</w:t>
      </w:r>
      <w:r w:rsidR="009249A7" w:rsidRPr="0014321B">
        <w:rPr>
          <w:rFonts w:eastAsia="Calibri" w:cstheme="minorHAnsi"/>
          <w:b/>
          <w:bCs/>
          <w:lang w:eastAsia="en-US"/>
        </w:rPr>
        <w:t xml:space="preserve">. PROOF OF PREVIOUS STUDY (if </w:t>
      </w:r>
      <w:r w:rsidR="009249A7">
        <w:rPr>
          <w:rFonts w:eastAsia="Calibri" w:cstheme="minorHAnsi"/>
          <w:b/>
          <w:bCs/>
          <w:lang w:eastAsia="en-US"/>
        </w:rPr>
        <w:t xml:space="preserve">applicable) </w:t>
      </w:r>
    </w:p>
    <w:p w14:paraId="482CFD1E" w14:textId="77777777" w:rsidR="009249A7" w:rsidRDefault="009249A7" w:rsidP="009249A7">
      <w:pPr>
        <w:shd w:val="clear" w:color="auto" w:fill="FFFFFF"/>
        <w:spacing w:after="0" w:line="240" w:lineRule="auto"/>
        <w:rPr>
          <w:rFonts w:eastAsia="Calibri" w:cstheme="minorHAnsi"/>
          <w:lang w:eastAsia="en-US"/>
        </w:rPr>
      </w:pPr>
      <w:r w:rsidRPr="0014321B">
        <w:rPr>
          <w:rFonts w:eastAsia="Calibri" w:cstheme="minorHAnsi"/>
          <w:lang w:eastAsia="en-US"/>
        </w:rPr>
        <w:t>If you have previous</w:t>
      </w:r>
      <w:r>
        <w:rPr>
          <w:rFonts w:eastAsia="Calibri" w:cstheme="minorHAnsi"/>
          <w:lang w:eastAsia="en-US"/>
        </w:rPr>
        <w:t>ly</w:t>
      </w:r>
      <w:r w:rsidRPr="0014321B">
        <w:rPr>
          <w:rFonts w:eastAsia="Calibri" w:cstheme="minorHAnsi"/>
          <w:lang w:eastAsia="en-US"/>
        </w:rPr>
        <w:t xml:space="preserve"> stud</w:t>
      </w:r>
      <w:r>
        <w:rPr>
          <w:rFonts w:eastAsia="Calibri" w:cstheme="minorHAnsi"/>
          <w:lang w:eastAsia="en-US"/>
        </w:rPr>
        <w:t>ied</w:t>
      </w:r>
      <w:r w:rsidRPr="0014321B">
        <w:rPr>
          <w:rFonts w:eastAsia="Calibri" w:cstheme="minorHAnsi"/>
          <w:lang w:eastAsia="en-US"/>
        </w:rPr>
        <w:t xml:space="preserve"> </w:t>
      </w:r>
      <w:r>
        <w:rPr>
          <w:rFonts w:eastAsia="Calibri" w:cstheme="minorHAnsi"/>
          <w:lang w:eastAsia="en-US"/>
        </w:rPr>
        <w:t>at tertiary level</w:t>
      </w:r>
      <w:r w:rsidRPr="0014321B">
        <w:rPr>
          <w:rFonts w:eastAsia="Calibri" w:cstheme="minorHAnsi"/>
          <w:lang w:eastAsia="en-US"/>
        </w:rPr>
        <w:t xml:space="preserve">, please </w:t>
      </w:r>
      <w:r>
        <w:rPr>
          <w:rFonts w:eastAsia="Calibri" w:cstheme="minorHAnsi"/>
          <w:lang w:eastAsia="en-US"/>
        </w:rPr>
        <w:t>upload</w:t>
      </w:r>
      <w:r w:rsidRPr="0014321B">
        <w:rPr>
          <w:rFonts w:eastAsia="Calibri" w:cstheme="minorHAnsi"/>
          <w:lang w:eastAsia="en-US"/>
        </w:rPr>
        <w:t xml:space="preserve"> </w:t>
      </w:r>
      <w:r>
        <w:rPr>
          <w:rFonts w:eastAsia="Calibri" w:cstheme="minorHAnsi"/>
          <w:lang w:eastAsia="en-US"/>
        </w:rPr>
        <w:t>a copy of your academic transcript/s and copy of any certificates/diplomas/degrees</w:t>
      </w:r>
      <w:r w:rsidRPr="0014321B">
        <w:rPr>
          <w:rFonts w:eastAsia="Calibri" w:cstheme="minorHAnsi"/>
          <w:lang w:eastAsia="en-US"/>
        </w:rPr>
        <w:t xml:space="preserve">. </w:t>
      </w:r>
    </w:p>
    <w:p w14:paraId="2B3123D9" w14:textId="77777777" w:rsidR="009249A7" w:rsidRPr="00CF5154" w:rsidRDefault="009249A7" w:rsidP="009249A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</w:p>
    <w:p w14:paraId="7B6811EE" w14:textId="64C29C9A" w:rsidR="0022172E" w:rsidRPr="0014321B" w:rsidRDefault="00ED5161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6</w:t>
      </w:r>
      <w:r w:rsidR="005A7B24">
        <w:rPr>
          <w:rFonts w:eastAsia="Calibri" w:cstheme="minorHAnsi"/>
          <w:b/>
          <w:bCs/>
          <w:lang w:eastAsia="en-US"/>
        </w:rPr>
        <w:t xml:space="preserve">. </w:t>
      </w:r>
      <w:r w:rsidR="0022172E" w:rsidRPr="0014321B">
        <w:rPr>
          <w:rFonts w:eastAsia="Calibri" w:cstheme="minorHAnsi"/>
          <w:b/>
          <w:bCs/>
          <w:lang w:eastAsia="en-US"/>
        </w:rPr>
        <w:t>PROOF OF ENGLISH LANGUAGE PROFICIENCY (</w:t>
      </w:r>
      <w:r w:rsidR="00855A63">
        <w:rPr>
          <w:rFonts w:eastAsia="Calibri" w:cstheme="minorHAnsi"/>
          <w:b/>
          <w:bCs/>
          <w:lang w:eastAsia="en-US"/>
        </w:rPr>
        <w:t>if required</w:t>
      </w:r>
      <w:r w:rsidR="00D62674">
        <w:rPr>
          <w:rFonts w:eastAsia="Calibri" w:cstheme="minorHAnsi"/>
          <w:b/>
          <w:bCs/>
          <w:lang w:eastAsia="en-US"/>
        </w:rPr>
        <w:t>)</w:t>
      </w:r>
    </w:p>
    <w:p w14:paraId="54BCDFEB" w14:textId="75DDAD55" w:rsidR="009E3B73" w:rsidRPr="0014321B" w:rsidRDefault="0095146F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  <w:r w:rsidRPr="0014321B">
        <w:rPr>
          <w:rFonts w:eastAsia="Times New Roman" w:cstheme="minorHAnsi"/>
          <w:color w:val="212529"/>
        </w:rPr>
        <w:t xml:space="preserve">Complete the English Language Requirements section </w:t>
      </w:r>
      <w:r w:rsidR="00D62674">
        <w:rPr>
          <w:rFonts w:eastAsia="Times New Roman" w:cstheme="minorHAnsi"/>
          <w:color w:val="212529"/>
        </w:rPr>
        <w:t>i</w:t>
      </w:r>
      <w:r w:rsidRPr="0014321B">
        <w:rPr>
          <w:rFonts w:eastAsia="Times New Roman" w:cstheme="minorHAnsi"/>
          <w:color w:val="212529"/>
        </w:rPr>
        <w:t>n the questionnaire</w:t>
      </w:r>
      <w:r w:rsidR="005A7B24">
        <w:rPr>
          <w:rFonts w:eastAsia="Times New Roman" w:cstheme="minorHAnsi"/>
          <w:color w:val="212529"/>
        </w:rPr>
        <w:t xml:space="preserve"> (all applicants)</w:t>
      </w:r>
      <w:r w:rsidRPr="0014321B">
        <w:rPr>
          <w:rFonts w:eastAsia="Times New Roman" w:cstheme="minorHAnsi"/>
          <w:color w:val="212529"/>
        </w:rPr>
        <w:t>.</w:t>
      </w:r>
      <w:r w:rsidR="00855A63">
        <w:rPr>
          <w:rFonts w:eastAsia="Times New Roman" w:cstheme="minorHAnsi"/>
          <w:color w:val="212529"/>
        </w:rPr>
        <w:t xml:space="preserve"> </w:t>
      </w:r>
      <w:r w:rsidR="009E3B73" w:rsidRPr="0014321B">
        <w:rPr>
          <w:rFonts w:eastAsia="Times New Roman" w:cstheme="minorHAnsi"/>
          <w:color w:val="212529"/>
        </w:rPr>
        <w:t>Under NZQA requirements all applicants must demonstrate English proficiency through (1) evidence of schooling or (2) English language proficiency tests</w:t>
      </w:r>
      <w:r w:rsidR="005A7B24">
        <w:rPr>
          <w:rFonts w:eastAsia="Times New Roman" w:cstheme="minorHAnsi"/>
          <w:color w:val="212529"/>
        </w:rPr>
        <w:t xml:space="preserve">. </w:t>
      </w:r>
      <w:r w:rsidR="005A7B24">
        <w:rPr>
          <w:rFonts w:eastAsia="Calibri" w:cstheme="minorHAnsi"/>
          <w:lang w:eastAsia="en-US"/>
        </w:rPr>
        <w:t>Upload</w:t>
      </w:r>
      <w:r w:rsidR="005A7B24" w:rsidRPr="0014321B">
        <w:rPr>
          <w:rFonts w:eastAsia="Calibri" w:cstheme="minorHAnsi"/>
          <w:lang w:eastAsia="en-US"/>
        </w:rPr>
        <w:t xml:space="preserve"> </w:t>
      </w:r>
      <w:r w:rsidR="005A7B24">
        <w:rPr>
          <w:rFonts w:eastAsia="Calibri" w:cstheme="minorHAnsi"/>
          <w:lang w:eastAsia="en-US"/>
        </w:rPr>
        <w:t>a copy of your</w:t>
      </w:r>
      <w:r w:rsidR="009E3B73" w:rsidRPr="0014321B">
        <w:rPr>
          <w:rFonts w:eastAsia="Times New Roman" w:cstheme="minorHAnsi"/>
          <w:color w:val="212529"/>
        </w:rPr>
        <w:t xml:space="preserve"> IELTS</w:t>
      </w:r>
      <w:r w:rsidR="005A7B24">
        <w:rPr>
          <w:rFonts w:eastAsia="Times New Roman" w:cstheme="minorHAnsi"/>
          <w:color w:val="212529"/>
        </w:rPr>
        <w:t xml:space="preserve"> or TOEFL results if applicable (Note these results must be less than two years old).</w:t>
      </w:r>
    </w:p>
    <w:p w14:paraId="021A9942" w14:textId="77777777" w:rsidR="00142989" w:rsidRPr="00CF5154" w:rsidRDefault="00142989" w:rsidP="0022172E">
      <w:pPr>
        <w:spacing w:after="0" w:line="259" w:lineRule="auto"/>
        <w:rPr>
          <w:rFonts w:eastAsia="Calibri" w:cstheme="minorHAnsi"/>
          <w:lang w:eastAsia="en-US"/>
        </w:rPr>
      </w:pPr>
    </w:p>
    <w:tbl>
      <w:tblPr>
        <w:tblStyle w:val="TableGrid1"/>
        <w:tblW w:w="11258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1258"/>
      </w:tblGrid>
      <w:tr w:rsidR="0022172E" w:rsidRPr="0014321B" w14:paraId="30E02CCE" w14:textId="77777777" w:rsidTr="006B0EAF">
        <w:trPr>
          <w:trHeight w:val="1677"/>
        </w:trPr>
        <w:tc>
          <w:tcPr>
            <w:tcW w:w="11258" w:type="dxa"/>
          </w:tcPr>
          <w:p w14:paraId="0556638B" w14:textId="77777777" w:rsidR="009001A8" w:rsidRDefault="009001A8" w:rsidP="0022172E">
            <w:pPr>
              <w:rPr>
                <w:rFonts w:cstheme="minorHAnsi"/>
              </w:rPr>
            </w:pPr>
          </w:p>
          <w:p w14:paraId="2BED06C6" w14:textId="66A5E531" w:rsidR="0022172E" w:rsidRPr="0014321B" w:rsidRDefault="0022172E" w:rsidP="0022172E">
            <w:pPr>
              <w:rPr>
                <w:rFonts w:cstheme="minorHAnsi"/>
              </w:rPr>
            </w:pPr>
            <w:r w:rsidRPr="0014321B">
              <w:rPr>
                <w:rFonts w:cstheme="minorHAnsi"/>
              </w:rPr>
              <w:t>* A </w:t>
            </w:r>
            <w:r w:rsidRPr="009001A8">
              <w:rPr>
                <w:rFonts w:cstheme="minorHAnsi"/>
                <w:b/>
                <w:bCs/>
                <w:i/>
                <w:iCs/>
              </w:rPr>
              <w:t>certified </w:t>
            </w:r>
            <w:r w:rsidR="009001A8" w:rsidRPr="009001A8">
              <w:rPr>
                <w:rFonts w:cstheme="minorHAnsi"/>
                <w:b/>
                <w:bCs/>
                <w:i/>
                <w:iCs/>
              </w:rPr>
              <w:t>copy</w:t>
            </w:r>
            <w:r w:rsidRPr="009001A8">
              <w:rPr>
                <w:rFonts w:cstheme="minorHAnsi"/>
              </w:rPr>
              <w:t xml:space="preserve"> </w:t>
            </w:r>
            <w:r w:rsidR="009001A8" w:rsidRPr="009001A8">
              <w:rPr>
                <w:rFonts w:cstheme="minorHAnsi"/>
              </w:rPr>
              <w:t xml:space="preserve">means a photocopy of your original document, signed as being a true and accurate copy by </w:t>
            </w:r>
            <w:r w:rsidR="009001A8">
              <w:rPr>
                <w:rFonts w:cstheme="minorHAnsi"/>
              </w:rPr>
              <w:t xml:space="preserve">an SPCNM staff member, </w:t>
            </w:r>
            <w:r w:rsidR="009001A8" w:rsidRPr="0014321B">
              <w:rPr>
                <w:rFonts w:cstheme="minorHAnsi"/>
              </w:rPr>
              <w:t>Justice of the Peace, lawyer, registered teacher or medical doctor, an official of the issuing authority, or a court official (Court Registrar or Deputy Registrar). The verifier must not be a member of your family.</w:t>
            </w:r>
          </w:p>
          <w:p w14:paraId="52C51E85" w14:textId="77777777" w:rsidR="009001A8" w:rsidRDefault="009001A8" w:rsidP="009001A8">
            <w:pPr>
              <w:contextualSpacing/>
              <w:rPr>
                <w:rFonts w:cstheme="minorHAnsi"/>
              </w:rPr>
            </w:pPr>
          </w:p>
          <w:p w14:paraId="3F29AF20" w14:textId="07786E87" w:rsidR="0022172E" w:rsidRPr="0014321B" w:rsidRDefault="009001A8" w:rsidP="009001A8">
            <w:pPr>
              <w:contextualSpacing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Ensure </w:t>
            </w:r>
            <w:r w:rsidR="0022172E" w:rsidRPr="0014321B">
              <w:rPr>
                <w:rFonts w:cstheme="minorHAnsi"/>
              </w:rPr>
              <w:t xml:space="preserve">the </w:t>
            </w:r>
            <w:r w:rsidR="0022172E" w:rsidRPr="0014321B">
              <w:rPr>
                <w:rFonts w:cstheme="minorHAnsi"/>
                <w:u w:val="single"/>
              </w:rPr>
              <w:t>entire image</w:t>
            </w:r>
            <w:r w:rsidR="0022172E" w:rsidRPr="0014321B">
              <w:rPr>
                <w:rFonts w:cstheme="minorHAnsi"/>
              </w:rPr>
              <w:t xml:space="preserve"> of the relevant document </w:t>
            </w:r>
            <w:r>
              <w:rPr>
                <w:rFonts w:cstheme="minorHAnsi"/>
              </w:rPr>
              <w:t>is visible on the copy</w:t>
            </w:r>
            <w:r w:rsidR="0022172E" w:rsidRPr="0014321B">
              <w:rPr>
                <w:rFonts w:cstheme="minorHAnsi"/>
              </w:rPr>
              <w:t>.</w:t>
            </w:r>
          </w:p>
          <w:p w14:paraId="415339E0" w14:textId="69AB9AAE" w:rsidR="005A7B24" w:rsidRPr="0014321B" w:rsidRDefault="005A7B24" w:rsidP="009001A8">
            <w:pPr>
              <w:ind w:left="661"/>
              <w:contextualSpacing/>
              <w:rPr>
                <w:rFonts w:cstheme="minorHAnsi"/>
              </w:rPr>
            </w:pPr>
          </w:p>
        </w:tc>
      </w:tr>
    </w:tbl>
    <w:p w14:paraId="4A127071" w14:textId="194C8856" w:rsidR="00083867" w:rsidRPr="006B0EAF" w:rsidRDefault="00767709" w:rsidP="006B0EAF">
      <w:pPr>
        <w:shd w:val="clear" w:color="auto" w:fill="FFFFFF"/>
        <w:tabs>
          <w:tab w:val="left" w:pos="4193"/>
        </w:tabs>
        <w:spacing w:after="0" w:line="240" w:lineRule="auto"/>
        <w:textAlignment w:val="baseline"/>
        <w:rPr>
          <w:rFonts w:eastAsia="Times New Roman" w:cstheme="minorHAnsi"/>
          <w:color w:val="201F1E"/>
        </w:rPr>
      </w:pPr>
      <w:r>
        <w:rPr>
          <w:rFonts w:eastAsia="Times New Roman" w:cstheme="minorHAnsi"/>
          <w:color w:val="201F1E"/>
        </w:rPr>
        <w:tab/>
      </w:r>
      <w:r w:rsidR="0013328B">
        <w:rPr>
          <w:rFonts w:eastAsia="Times New Roman" w:cstheme="minorHAnsi"/>
          <w:color w:val="000000"/>
          <w:sz w:val="24"/>
          <w:szCs w:val="24"/>
        </w:rPr>
        <w:tab/>
      </w:r>
    </w:p>
    <w:p w14:paraId="62A6EF1F" w14:textId="77777777" w:rsidR="006032AF" w:rsidRDefault="006032AF" w:rsidP="00D93991">
      <w:pPr>
        <w:pStyle w:val="NoSpacing"/>
        <w:jc w:val="center"/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04004CC" w14:textId="77777777" w:rsidR="006032AF" w:rsidRDefault="006032AF" w:rsidP="00D93991">
      <w:pPr>
        <w:pStyle w:val="NoSpacing"/>
        <w:jc w:val="center"/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1B84AAD" w14:textId="39306283" w:rsidR="00083867" w:rsidRPr="0014321B" w:rsidRDefault="00083867" w:rsidP="00D93991">
      <w:pPr>
        <w:pStyle w:val="NoSpacing"/>
        <w:jc w:val="center"/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4321B"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QUESTIONNAIRE - PLEASE TELL US ABOUT YOURSELF</w:t>
      </w:r>
    </w:p>
    <w:p w14:paraId="1D6D50A1" w14:textId="77777777" w:rsidR="00767709" w:rsidRPr="00D93991" w:rsidRDefault="00767709" w:rsidP="00AB51B0">
      <w:pPr>
        <w:pStyle w:val="NoSpacing"/>
        <w:rPr>
          <w:rStyle w:val="text111"/>
          <w:rFonts w:ascii="Calibri" w:hAnsi="Calibri" w:cs="Calibri"/>
          <w:b/>
          <w:i/>
          <w:color w:val="auto"/>
          <w:sz w:val="12"/>
          <w:szCs w:val="12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75"/>
        <w:gridCol w:w="2715"/>
      </w:tblGrid>
      <w:tr w:rsidR="00767709" w:rsidRPr="00FE6289" w14:paraId="017E2E96" w14:textId="77777777" w:rsidTr="00767709">
        <w:trPr>
          <w:trHeight w:val="482"/>
        </w:trPr>
        <w:tc>
          <w:tcPr>
            <w:tcW w:w="8075" w:type="dxa"/>
          </w:tcPr>
          <w:p w14:paraId="127841B9" w14:textId="77777777" w:rsidR="00767709" w:rsidRPr="006F2602" w:rsidRDefault="00767709" w:rsidP="00312847">
            <w:pPr>
              <w:rPr>
                <w:rFonts w:ascii="Calibri" w:hAnsi="Calibri" w:cs="Calibri"/>
                <w:b/>
                <w:bCs/>
              </w:rPr>
            </w:pPr>
            <w:r w:rsidRPr="006F2602">
              <w:rPr>
                <w:rFonts w:ascii="Calibri" w:hAnsi="Calibri" w:cs="Calibri"/>
                <w:b/>
                <w:bCs/>
              </w:rPr>
              <w:t>Applicant Name:</w:t>
            </w:r>
          </w:p>
        </w:tc>
        <w:tc>
          <w:tcPr>
            <w:tcW w:w="2715" w:type="dxa"/>
          </w:tcPr>
          <w:p w14:paraId="1281B466" w14:textId="77777777" w:rsidR="00767709" w:rsidRPr="006F2602" w:rsidRDefault="00767709" w:rsidP="00312847">
            <w:pPr>
              <w:rPr>
                <w:rFonts w:ascii="Calibri" w:hAnsi="Calibri" w:cs="Calibri"/>
                <w:b/>
                <w:bCs/>
                <w:iCs/>
              </w:rPr>
            </w:pPr>
            <w:r w:rsidRPr="006F2602">
              <w:rPr>
                <w:rFonts w:ascii="Calibri" w:hAnsi="Calibri" w:cs="Calibri"/>
                <w:b/>
                <w:bCs/>
                <w:iCs/>
              </w:rPr>
              <w:t xml:space="preserve">Age: </w:t>
            </w:r>
          </w:p>
          <w:p w14:paraId="528989F4" w14:textId="6F4D85B9" w:rsidR="00767709" w:rsidRPr="00AC706F" w:rsidRDefault="00767709" w:rsidP="00984BE7">
            <w:pPr>
              <w:rPr>
                <w:rFonts w:ascii="Calibri" w:hAnsi="Calibri" w:cs="Calibri"/>
                <w:iCs/>
              </w:rPr>
            </w:pPr>
          </w:p>
        </w:tc>
      </w:tr>
      <w:tr w:rsidR="006F2602" w:rsidRPr="00FE6289" w14:paraId="3A43886E" w14:textId="77777777" w:rsidTr="00312847">
        <w:tc>
          <w:tcPr>
            <w:tcW w:w="10790" w:type="dxa"/>
            <w:gridSpan w:val="2"/>
          </w:tcPr>
          <w:p w14:paraId="63DE4C49" w14:textId="77777777" w:rsidR="006F2602" w:rsidRDefault="006F2602" w:rsidP="006F2602">
            <w:pPr>
              <w:pStyle w:val="NoSpacing"/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</w:pPr>
            <w:r w:rsidRPr="002A1508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Tell us your reason for applying and why you think you should be accepted in your own words, i.e., not AI generated. </w:t>
            </w:r>
            <w:r w:rsidRPr="002A1508">
              <w:rPr>
                <w:b/>
                <w:bCs/>
              </w:rPr>
              <w:t>For example, what you already know about natural medicine; any specific natural medicine interests; your own experiences with natural medicine.</w:t>
            </w:r>
            <w:r w:rsidRPr="002A1508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ab/>
              <w:t xml:space="preserve">                                                                                            (</w:t>
            </w:r>
            <w:r w:rsidRPr="002A1508">
              <w:rPr>
                <w:rStyle w:val="text111"/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100 – 400 words</w:t>
            </w:r>
            <w:r w:rsidRPr="002A1508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)</w:t>
            </w:r>
          </w:p>
          <w:p w14:paraId="38ED2BBD" w14:textId="77777777" w:rsidR="006F2602" w:rsidRDefault="006F2602" w:rsidP="006F2602">
            <w:pPr>
              <w:pStyle w:val="NoSpacing"/>
              <w:rPr>
                <w:rStyle w:val="text111"/>
                <w:rFonts w:ascii="Calibri" w:hAnsi="Calibri" w:cs="Calibri"/>
                <w:b/>
                <w:bCs/>
              </w:rPr>
            </w:pPr>
          </w:p>
          <w:p w14:paraId="734B396C" w14:textId="77777777" w:rsidR="006F2602" w:rsidRDefault="006F2602" w:rsidP="006F2602">
            <w:pPr>
              <w:pStyle w:val="NoSpacing"/>
              <w:rPr>
                <w:rStyle w:val="text111"/>
                <w:rFonts w:ascii="Calibri" w:hAnsi="Calibri" w:cs="Calibri"/>
                <w:b/>
                <w:bCs/>
              </w:rPr>
            </w:pPr>
          </w:p>
          <w:p w14:paraId="5EAB7BE2" w14:textId="77777777" w:rsidR="006F2602" w:rsidRDefault="006F2602" w:rsidP="006F2602">
            <w:pPr>
              <w:pStyle w:val="NoSpacing"/>
              <w:rPr>
                <w:rStyle w:val="text111"/>
                <w:rFonts w:ascii="Calibri" w:hAnsi="Calibri" w:cs="Calibri"/>
                <w:b/>
                <w:bCs/>
              </w:rPr>
            </w:pPr>
          </w:p>
          <w:p w14:paraId="1FBD0698" w14:textId="77777777" w:rsidR="006F2602" w:rsidRDefault="006F2602" w:rsidP="006F2602">
            <w:pPr>
              <w:pStyle w:val="NoSpacing"/>
              <w:rPr>
                <w:rStyle w:val="text111"/>
                <w:rFonts w:ascii="Calibri" w:hAnsi="Calibri" w:cs="Calibri"/>
                <w:b/>
                <w:bCs/>
              </w:rPr>
            </w:pPr>
          </w:p>
          <w:p w14:paraId="2F1839AA" w14:textId="77777777" w:rsidR="006F2602" w:rsidRDefault="006F2602" w:rsidP="006F2602">
            <w:pPr>
              <w:pStyle w:val="NoSpacing"/>
              <w:rPr>
                <w:rStyle w:val="text111"/>
                <w:rFonts w:ascii="Calibri" w:hAnsi="Calibri" w:cs="Calibri"/>
                <w:b/>
                <w:bCs/>
              </w:rPr>
            </w:pPr>
          </w:p>
          <w:p w14:paraId="6DF06444" w14:textId="701D6A1F" w:rsidR="006F2602" w:rsidRPr="00FE6289" w:rsidRDefault="006F2602" w:rsidP="006F2602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6F2602" w:rsidRPr="00FE6289" w14:paraId="16E266E7" w14:textId="77777777" w:rsidTr="00312847">
        <w:tc>
          <w:tcPr>
            <w:tcW w:w="10790" w:type="dxa"/>
            <w:gridSpan w:val="2"/>
          </w:tcPr>
          <w:p w14:paraId="50B37230" w14:textId="77777777" w:rsidR="006F2602" w:rsidRPr="006F2602" w:rsidRDefault="006F2602" w:rsidP="006F2602">
            <w:pPr>
              <w:rPr>
                <w:rFonts w:ascii="Calibri" w:hAnsi="Calibri" w:cs="Calibri"/>
                <w:b/>
                <w:bCs/>
              </w:rPr>
            </w:pPr>
            <w:r w:rsidRPr="006F2602">
              <w:rPr>
                <w:rFonts w:ascii="Calibri" w:hAnsi="Calibri" w:cs="Calibri"/>
                <w:b/>
                <w:bCs/>
              </w:rPr>
              <w:t xml:space="preserve">What is your intended career pathway? </w:t>
            </w:r>
          </w:p>
          <w:p w14:paraId="7B9F09FD" w14:textId="77777777" w:rsidR="006F2602" w:rsidRPr="00FE6289" w:rsidRDefault="006F2602" w:rsidP="006F2602">
            <w:pPr>
              <w:rPr>
                <w:rFonts w:ascii="Calibri" w:hAnsi="Calibri" w:cs="Calibri"/>
              </w:rPr>
            </w:pPr>
          </w:p>
          <w:p w14:paraId="1367C715" w14:textId="77777777" w:rsidR="006F2602" w:rsidRDefault="006F2602" w:rsidP="006F2602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3AF3FDB6" w14:textId="77777777" w:rsidR="006F2602" w:rsidRDefault="006F2602" w:rsidP="006F2602">
            <w:pPr>
              <w:pStyle w:val="NoSpacing"/>
              <w:rPr>
                <w:rStyle w:val="text111"/>
              </w:rPr>
            </w:pPr>
          </w:p>
          <w:p w14:paraId="39373B15" w14:textId="77777777" w:rsidR="006F2602" w:rsidRPr="00FE6289" w:rsidRDefault="006F2602" w:rsidP="006F2602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06927055" w14:textId="77777777" w:rsidR="00083867" w:rsidRPr="00D93991" w:rsidRDefault="00083867" w:rsidP="00083867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3AEC1A23" w14:textId="7073CD22" w:rsidR="00083867" w:rsidRPr="0012213C" w:rsidRDefault="00083867" w:rsidP="0012213C">
      <w:pPr>
        <w:pStyle w:val="ListParagraph"/>
        <w:numPr>
          <w:ilvl w:val="0"/>
          <w:numId w:val="20"/>
        </w:numPr>
        <w:spacing w:after="0"/>
        <w:rPr>
          <w:rStyle w:val="text111"/>
          <w:rFonts w:ascii="Calibri" w:hAnsi="Calibri" w:cs="Calibri"/>
          <w:sz w:val="22"/>
          <w:szCs w:val="22"/>
        </w:rPr>
      </w:pPr>
      <w:r w:rsidRPr="0012213C">
        <w:rPr>
          <w:rStyle w:val="text111"/>
          <w:rFonts w:ascii="Calibri" w:hAnsi="Calibri" w:cs="Calibri"/>
          <w:b/>
          <w:sz w:val="22"/>
          <w:szCs w:val="22"/>
        </w:rPr>
        <w:t>STUDY, RESPONSIBILITIES &amp; TIME MANAGEMENT</w:t>
      </w:r>
      <w:r w:rsidRPr="0012213C">
        <w:rPr>
          <w:rStyle w:val="text111"/>
          <w:rFonts w:ascii="Calibri" w:hAnsi="Calibri" w:cs="Calibri"/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083867" w:rsidRPr="00FE6289" w14:paraId="5353F48C" w14:textId="77777777" w:rsidTr="00312847">
        <w:tc>
          <w:tcPr>
            <w:tcW w:w="10768" w:type="dxa"/>
          </w:tcPr>
          <w:p w14:paraId="0EB37F78" w14:textId="186BF65F" w:rsidR="00083867" w:rsidRPr="003366DB" w:rsidRDefault="00083867" w:rsidP="00312847">
            <w:pPr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What is your current occupation</w:t>
            </w:r>
            <w:r w:rsidR="00C678D5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/</w:t>
            </w:r>
            <w:r w:rsidR="00C678D5" w:rsidRPr="003366DB">
              <w:rPr>
                <w:rStyle w:val="text111"/>
                <w:rFonts w:asciiTheme="minorHAnsi" w:hAnsiTheme="minorHAnsi" w:cstheme="minorHAnsi"/>
                <w:b/>
                <w:bCs/>
                <w:sz w:val="22"/>
                <w:szCs w:val="22"/>
              </w:rPr>
              <w:t>main activity</w:t>
            </w:r>
            <w:r w:rsidRPr="003366DB">
              <w:rPr>
                <w:rStyle w:val="text111"/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  <w:r w:rsidRPr="003366DB">
              <w:rPr>
                <w:rStyle w:val="text111"/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  <w:p w14:paraId="172DCE67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32B8D450" w14:textId="77777777" w:rsidTr="00312847">
        <w:tc>
          <w:tcPr>
            <w:tcW w:w="10768" w:type="dxa"/>
          </w:tcPr>
          <w:p w14:paraId="56D9825D" w14:textId="05B257F9" w:rsidR="00083867" w:rsidRPr="00FE6289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Do you intend to work while you study?</w:t>
            </w:r>
            <w:r w:rsidR="00E7487D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25082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Yes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45253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C678D5"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No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</w:p>
          <w:p w14:paraId="7B468CA2" w14:textId="4D321BFA" w:rsidR="00083867" w:rsidRPr="003366DB" w:rsidRDefault="00083867" w:rsidP="00C678D5">
            <w:pPr>
              <w:spacing w:after="120"/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If yes, how many hours per week? </w:t>
            </w:r>
          </w:p>
          <w:p w14:paraId="716B0C03" w14:textId="702BF920" w:rsidR="00C678D5" w:rsidRPr="00C678D5" w:rsidRDefault="00C678D5" w:rsidP="00C678D5">
            <w:pPr>
              <w:spacing w:after="120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The NZQA recommendation is for no more than 10 hours of paid work per week fo</w:t>
            </w:r>
            <w:r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r</w:t>
            </w: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r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f</w:t>
            </w: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ull</w:t>
            </w:r>
            <w:r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-</w:t>
            </w: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time students and no more than 20 hours of paid work per week for part-time students. </w:t>
            </w:r>
          </w:p>
        </w:tc>
      </w:tr>
      <w:tr w:rsidR="00083867" w:rsidRPr="00FE6289" w14:paraId="1662242E" w14:textId="77777777" w:rsidTr="00B07FA8">
        <w:tc>
          <w:tcPr>
            <w:tcW w:w="10768" w:type="dxa"/>
          </w:tcPr>
          <w:p w14:paraId="4F8BD4A1" w14:textId="77777777" w:rsidR="00C678D5" w:rsidRPr="003366DB" w:rsidRDefault="00083867" w:rsidP="00C678D5">
            <w:pPr>
              <w:spacing w:after="120"/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Are you applying to study</w:t>
            </w:r>
            <w:r w:rsidR="00E7487D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  <w:p w14:paraId="264E63E8" w14:textId="77777777" w:rsidR="00083867" w:rsidRDefault="00080655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45016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E7487D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83867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full-time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(four courses per </w:t>
            </w:r>
            <w:proofErr w:type="gramStart"/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semester)</w:t>
            </w:r>
            <w:r w:rsidR="00033E0C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OR</w:t>
            </w:r>
            <w:proofErr w:type="gramEnd"/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9666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83867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part-time</w:t>
            </w:r>
            <w:r w:rsidR="00C678D5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if </w:t>
            </w:r>
            <w:proofErr w:type="gramStart"/>
            <w:r w:rsidR="00C678D5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available</w:t>
            </w:r>
            <w:r w:rsidR="00C678D5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(</w:t>
            </w:r>
            <w:proofErr w:type="gramEnd"/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two courses per semester) </w:t>
            </w:r>
          </w:p>
          <w:p w14:paraId="77B5D966" w14:textId="39ED48F7" w:rsidR="00033E0C" w:rsidRPr="00033E0C" w:rsidRDefault="00033E0C" w:rsidP="00C678D5">
            <w:pPr>
              <w:spacing w:after="120"/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</w:pPr>
            <w:r w:rsidRPr="00033E0C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>Full-time study (minimum seven courses per year) is required to qualify for a student allowance</w:t>
            </w:r>
            <w:r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 xml:space="preserve"> if being sought</w:t>
            </w:r>
          </w:p>
        </w:tc>
      </w:tr>
      <w:tr w:rsidR="00083867" w:rsidRPr="00FE6289" w14:paraId="3E3375CC" w14:textId="77777777" w:rsidTr="00B07FA8">
        <w:tc>
          <w:tcPr>
            <w:tcW w:w="10768" w:type="dxa"/>
          </w:tcPr>
          <w:p w14:paraId="4E12B195" w14:textId="1709F2F8" w:rsidR="00C678D5" w:rsidRPr="00FE6289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Would you prefer to stud</w:t>
            </w:r>
            <w:r w:rsidR="00E7487D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02929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on-</w:t>
            </w:r>
            <w:proofErr w:type="gramStart"/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campus</w:t>
            </w:r>
            <w:r w:rsidR="00033E0C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OR</w:t>
            </w:r>
            <w:proofErr w:type="gramEnd"/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5290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online </w:t>
            </w:r>
          </w:p>
        </w:tc>
      </w:tr>
      <w:tr w:rsidR="00083867" w:rsidRPr="00FE6289" w14:paraId="0C16A724" w14:textId="77777777" w:rsidTr="00B07FA8">
        <w:tc>
          <w:tcPr>
            <w:tcW w:w="10768" w:type="dxa"/>
          </w:tcPr>
          <w:p w14:paraId="573AF6B0" w14:textId="1D0AE8A5" w:rsidR="00083867" w:rsidRPr="00FE6289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Will you be studying</w:t>
            </w:r>
            <w:r w:rsidR="00E7487D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80655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in New </w:t>
            </w:r>
            <w:proofErr w:type="gramStart"/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Zealand</w:t>
            </w:r>
            <w:r w:rsidR="006D0F7F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033E0C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OR</w:t>
            </w:r>
            <w:proofErr w:type="gramEnd"/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64223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Overseas?</w:t>
            </w:r>
          </w:p>
        </w:tc>
      </w:tr>
      <w:tr w:rsidR="00C678D5" w:rsidRPr="00FE6289" w14:paraId="4D035067" w14:textId="77777777" w:rsidTr="00B07FA8">
        <w:tc>
          <w:tcPr>
            <w:tcW w:w="10768" w:type="dxa"/>
          </w:tcPr>
          <w:p w14:paraId="6C38E098" w14:textId="3EBB974E" w:rsidR="00C678D5" w:rsidRPr="00C678D5" w:rsidRDefault="00C678D5" w:rsidP="00C678D5">
            <w:pPr>
              <w:spacing w:after="120"/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How do you intend to fund your study?</w:t>
            </w:r>
            <w:r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r>
              <w:rPr>
                <w:rStyle w:val="text111"/>
                <w:i/>
              </w:rPr>
              <w:t xml:space="preserve">(Select all relevant answers) </w:t>
            </w:r>
          </w:p>
          <w:p w14:paraId="4B4E07B1" w14:textId="08ED4815" w:rsidR="00033E0C" w:rsidRDefault="00080655" w:rsidP="00033E0C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961770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8D5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C678D5">
              <w:rPr>
                <w:rFonts w:ascii="Calibri" w:hAnsi="Calibri" w:cs="Calibri"/>
                <w:iCs/>
              </w:rPr>
              <w:t xml:space="preserve">  </w:t>
            </w:r>
            <w:r w:rsidR="00FA662F">
              <w:rPr>
                <w:rFonts w:ascii="Calibri" w:hAnsi="Calibri" w:cs="Calibri"/>
                <w:iCs/>
              </w:rPr>
              <w:t>S</w:t>
            </w:r>
            <w:r w:rsidR="00FA662F">
              <w:rPr>
                <w:iCs/>
              </w:rPr>
              <w:t>elf-funding (including fees paid by a third party)</w:t>
            </w:r>
          </w:p>
          <w:p w14:paraId="73B21D9E" w14:textId="261516CE" w:rsidR="00033E0C" w:rsidRDefault="00080655" w:rsidP="00033E0C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182091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3E0C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033E0C">
              <w:rPr>
                <w:rFonts w:ascii="Calibri" w:hAnsi="Calibri" w:cs="Calibri"/>
                <w:iCs/>
              </w:rPr>
              <w:t xml:space="preserve">  </w:t>
            </w:r>
            <w:proofErr w:type="spellStart"/>
            <w:r w:rsidR="00FA662F">
              <w:rPr>
                <w:rFonts w:ascii="Calibri" w:hAnsi="Calibri" w:cs="Calibri"/>
                <w:iCs/>
              </w:rPr>
              <w:t>Studylink</w:t>
            </w:r>
            <w:proofErr w:type="spellEnd"/>
          </w:p>
          <w:p w14:paraId="320A459E" w14:textId="18C486B6" w:rsidR="00C678D5" w:rsidRDefault="00080655" w:rsidP="00033E0C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-1172720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3E0C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033E0C">
              <w:rPr>
                <w:rFonts w:ascii="Calibri" w:hAnsi="Calibri" w:cs="Calibri"/>
                <w:iCs/>
              </w:rPr>
              <w:t xml:space="preserve">  </w:t>
            </w:r>
            <w:r w:rsidR="00FA662F">
              <w:rPr>
                <w:rFonts w:ascii="Calibri" w:hAnsi="Calibri" w:cs="Calibri"/>
                <w:iCs/>
              </w:rPr>
              <w:t>Work and Income New Zealand</w:t>
            </w:r>
          </w:p>
          <w:p w14:paraId="18A1FDB5" w14:textId="77777777" w:rsidR="00033E0C" w:rsidRDefault="00033E0C" w:rsidP="00033E0C">
            <w:pPr>
              <w:rPr>
                <w:rFonts w:ascii="Calibri" w:hAnsi="Calibri" w:cs="Calibri"/>
                <w:iCs/>
              </w:rPr>
            </w:pPr>
          </w:p>
          <w:p w14:paraId="6761B1BB" w14:textId="77777777" w:rsidR="00033E0C" w:rsidRDefault="00033E0C" w:rsidP="00033E0C">
            <w:pPr>
              <w:rPr>
                <w:rFonts w:ascii="Calibri" w:hAnsi="Calibri" w:cs="Calibri"/>
                <w:iCs/>
              </w:rPr>
            </w:pPr>
            <w:r>
              <w:rPr>
                <w:rFonts w:ascii="Calibri" w:hAnsi="Calibri" w:cs="Calibri"/>
                <w:iCs/>
              </w:rPr>
              <w:t>Comment:</w:t>
            </w:r>
          </w:p>
          <w:p w14:paraId="04B91FBD" w14:textId="5156AE67" w:rsidR="00C678D5" w:rsidRPr="00FE6289" w:rsidRDefault="00C678D5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6903BFE1" w14:textId="77777777" w:rsidTr="00312847">
        <w:tc>
          <w:tcPr>
            <w:tcW w:w="10768" w:type="dxa"/>
          </w:tcPr>
          <w:p w14:paraId="39010055" w14:textId="4404445A" w:rsidR="005D54C5" w:rsidRPr="003366DB" w:rsidRDefault="00083867" w:rsidP="00312847">
            <w:pPr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Describe your other responsibilities (apart from work and study) e.g.</w:t>
            </w:r>
            <w:r w:rsidR="006D5E87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caring for</w:t>
            </w: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children/parents, whānau, friends who need support, community, iwi? </w:t>
            </w:r>
          </w:p>
          <w:p w14:paraId="707B6EB4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4A52E40E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31FAD32C" w14:textId="77777777" w:rsidTr="00312847">
        <w:trPr>
          <w:trHeight w:val="943"/>
        </w:trPr>
        <w:tc>
          <w:tcPr>
            <w:tcW w:w="10768" w:type="dxa"/>
          </w:tcPr>
          <w:p w14:paraId="4FE50FED" w14:textId="77777777" w:rsidR="00083867" w:rsidRPr="003366DB" w:rsidRDefault="00083867" w:rsidP="00312847">
            <w:pPr>
              <w:rPr>
                <w:rStyle w:val="faded11text1"/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Who is available to support you with your other responsibilities, while you study?</w:t>
            </w:r>
          </w:p>
          <w:p w14:paraId="5FC63ADD" w14:textId="77777777" w:rsidR="00083867" w:rsidRDefault="00083867" w:rsidP="00312847">
            <w:pPr>
              <w:rPr>
                <w:rStyle w:val="faded11text1"/>
                <w:rFonts w:ascii="Calibri" w:hAnsi="Calibri" w:cs="Calibri"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22A215EA" w14:textId="77777777" w:rsidR="003366DB" w:rsidRDefault="003366DB" w:rsidP="00312847">
            <w:pPr>
              <w:rPr>
                <w:rStyle w:val="faded11text1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21A0D43C" w14:textId="77777777" w:rsidR="003366DB" w:rsidRPr="00FE6289" w:rsidRDefault="003366DB" w:rsidP="00312847">
            <w:pPr>
              <w:rPr>
                <w:rStyle w:val="faded11text1"/>
                <w:rFonts w:ascii="Calibri" w:hAnsi="Calibri" w:cs="Calibri"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26037D38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2B52A2C4" w14:textId="15265F99" w:rsidR="00083867" w:rsidRPr="00FE6289" w:rsidRDefault="00083867" w:rsidP="0012213C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 xml:space="preserve">COMPUTER SKIL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83867" w:rsidRPr="00FE6289" w14:paraId="1DC447CC" w14:textId="77777777" w:rsidTr="00312847">
        <w:tc>
          <w:tcPr>
            <w:tcW w:w="10790" w:type="dxa"/>
          </w:tcPr>
          <w:p w14:paraId="1C3AFB38" w14:textId="6C90460A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 xml:space="preserve">How do you rate your computer skills from 1-10 (1 lowest to 10 highest)? </w:t>
            </w:r>
            <w:r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Enter here:</w:t>
            </w:r>
            <w:r w:rsidR="00E0330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083867" w:rsidRPr="00FE6289" w14:paraId="244CC057" w14:textId="77777777" w:rsidTr="00312847">
        <w:tc>
          <w:tcPr>
            <w:tcW w:w="10790" w:type="dxa"/>
          </w:tcPr>
          <w:p w14:paraId="0E031648" w14:textId="7A2E15C7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Do you have a computer at home that you can use to study?</w:t>
            </w:r>
            <w:r w:rsidR="00E7487D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89932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535AA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12399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74475"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535AA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No</w:t>
            </w:r>
          </w:p>
          <w:p w14:paraId="277A9256" w14:textId="7966FA4D" w:rsidR="00083867" w:rsidRPr="0012213C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</w:pPr>
            <w:r w:rsidRPr="0012213C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 xml:space="preserve">Your computer must meet our minimum requirements – </w:t>
            </w:r>
            <w:r w:rsidR="00574475" w:rsidRPr="00AD7330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>Windows 11 O</w:t>
            </w:r>
            <w:r w:rsidR="00574475" w:rsidRPr="00AD7330">
              <w:rPr>
                <w:i/>
                <w:iCs/>
                <w:color w:val="242424"/>
                <w:sz w:val="20"/>
                <w:szCs w:val="20"/>
                <w:shd w:val="clear" w:color="auto" w:fill="FFFFFF"/>
              </w:rPr>
              <w:t>R</w:t>
            </w:r>
            <w:r w:rsidR="00574475" w:rsidRPr="00AD7330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 xml:space="preserve"> macOS </w:t>
            </w:r>
            <w:proofErr w:type="spellStart"/>
            <w:r w:rsidR="00574475" w:rsidRPr="00AD7330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>So</w:t>
            </w:r>
            <w:r w:rsidR="00574475" w:rsidRPr="00AD7330">
              <w:rPr>
                <w:i/>
                <w:iCs/>
                <w:color w:val="242424"/>
                <w:sz w:val="20"/>
                <w:szCs w:val="20"/>
                <w:shd w:val="clear" w:color="auto" w:fill="FFFFFF"/>
              </w:rPr>
              <w:t>nama</w:t>
            </w:r>
            <w:proofErr w:type="spellEnd"/>
            <w:r w:rsidR="00574475" w:rsidRPr="00AD7330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 xml:space="preserve"> (V</w:t>
            </w:r>
            <w:r w:rsidR="00574475" w:rsidRPr="00AD7330">
              <w:rPr>
                <w:i/>
                <w:iCs/>
                <w:color w:val="242424"/>
                <w:sz w:val="20"/>
                <w:szCs w:val="20"/>
                <w:shd w:val="clear" w:color="auto" w:fill="FFFFFF"/>
              </w:rPr>
              <w:t>14</w:t>
            </w:r>
            <w:r w:rsidR="00574475" w:rsidRPr="00AD7330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>)</w:t>
            </w:r>
            <w:r w:rsidR="00574475" w:rsidRPr="00AD7330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>;</w:t>
            </w:r>
            <w:r w:rsidR="00574475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 xml:space="preserve"> an up-to-date internet browser; latest Adobe Acrobat &amp; Flash players.</w:t>
            </w:r>
          </w:p>
        </w:tc>
      </w:tr>
      <w:tr w:rsidR="00083867" w:rsidRPr="00FE6289" w14:paraId="32012334" w14:textId="77777777" w:rsidTr="00312847">
        <w:tc>
          <w:tcPr>
            <w:tcW w:w="10790" w:type="dxa"/>
          </w:tcPr>
          <w:p w14:paraId="2F7B8DF1" w14:textId="64362FDC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Do you have reliable WIFI at home?</w:t>
            </w:r>
            <w:r w:rsidR="006C708D"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4778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33453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F1CE8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No   If not, where will you study?</w:t>
            </w:r>
          </w:p>
        </w:tc>
      </w:tr>
      <w:tr w:rsidR="00083867" w:rsidRPr="00FE6289" w14:paraId="3E3E371B" w14:textId="77777777" w:rsidTr="00312847">
        <w:tc>
          <w:tcPr>
            <w:tcW w:w="10790" w:type="dxa"/>
          </w:tcPr>
          <w:p w14:paraId="70B054C2" w14:textId="77777777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 xml:space="preserve">Are you confident in: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 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</w:p>
          <w:p w14:paraId="37B092A2" w14:textId="0C0513FB" w:rsidR="00083867" w:rsidRPr="00FE6289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bookmarkStart w:id="0" w:name="_Hlk84329347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Using Microsoft Word or similar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78855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4697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0BF629F2" w14:textId="276FCD21" w:rsidR="00083867" w:rsidRPr="00FE6289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Converting a Word document to a pdf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78589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8666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7DB3DB43" w14:textId="1FCD23AF" w:rsidR="00083867" w:rsidRPr="00FE6289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Accessing study materials and researching or working online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18703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70768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2698AE37" w14:textId="77777777" w:rsidR="00083867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Saving documents in various formats?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9966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41038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</w:t>
            </w:r>
            <w:bookmarkEnd w:id="0"/>
          </w:p>
          <w:p w14:paraId="77EF9BF0" w14:textId="62BB1A61" w:rsidR="003366DB" w:rsidRPr="00FE6289" w:rsidRDefault="003366DB" w:rsidP="003366DB">
            <w:pPr>
              <w:pStyle w:val="NoSpacing"/>
              <w:spacing w:after="120"/>
              <w:ind w:left="360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6EE78829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47342391" w14:textId="5AC861DA" w:rsidR="00083867" w:rsidRPr="003366DB" w:rsidRDefault="005D54C5" w:rsidP="003366DB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sz w:val="22"/>
          <w:szCs w:val="22"/>
        </w:rPr>
      </w:pPr>
      <w:r w:rsidRPr="003366DB">
        <w:rPr>
          <w:rStyle w:val="text111"/>
          <w:rFonts w:ascii="Calibri" w:hAnsi="Calibri" w:cs="Calibri"/>
          <w:b/>
          <w:sz w:val="22"/>
          <w:szCs w:val="22"/>
        </w:rPr>
        <w:t xml:space="preserve">PREVIOUS STUDY – SECONDARY AND TERTIARY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520692" w:rsidRPr="00FE6289" w14:paraId="361B6F1E" w14:textId="77777777" w:rsidTr="00312847">
        <w:tc>
          <w:tcPr>
            <w:tcW w:w="10768" w:type="dxa"/>
          </w:tcPr>
          <w:p w14:paraId="6537399E" w14:textId="0EF8A211" w:rsidR="00520692" w:rsidRPr="009D17D6" w:rsidRDefault="0012213C" w:rsidP="00520692">
            <w:pPr>
              <w:spacing w:after="120"/>
              <w:rPr>
                <w:i/>
                <w:iCs/>
              </w:rPr>
            </w:pPr>
            <w:r w:rsidRPr="003366DB">
              <w:rPr>
                <w:b/>
                <w:bCs/>
              </w:rPr>
              <w:t xml:space="preserve">List </w:t>
            </w:r>
            <w:r w:rsidR="00B50038" w:rsidRPr="003366DB">
              <w:rPr>
                <w:b/>
                <w:bCs/>
              </w:rPr>
              <w:t>all</w:t>
            </w:r>
            <w:r w:rsidRPr="003366DB">
              <w:rPr>
                <w:b/>
                <w:bCs/>
              </w:rPr>
              <w:t xml:space="preserve"> tertiary qualifications, names of awarding institutes</w:t>
            </w:r>
            <w:r w:rsidR="00B50038" w:rsidRPr="003366DB">
              <w:rPr>
                <w:b/>
                <w:bCs/>
              </w:rPr>
              <w:t>,</w:t>
            </w:r>
            <w:r w:rsidRPr="003366DB">
              <w:rPr>
                <w:b/>
                <w:bCs/>
              </w:rPr>
              <w:t xml:space="preserve"> area of study</w:t>
            </w:r>
            <w:r w:rsidR="00B50038" w:rsidRPr="003366DB">
              <w:rPr>
                <w:b/>
                <w:bCs/>
              </w:rPr>
              <w:t xml:space="preserve"> and year of completion</w:t>
            </w:r>
            <w:r w:rsidRPr="003366DB">
              <w:rPr>
                <w:b/>
                <w:bCs/>
              </w:rPr>
              <w:t xml:space="preserve"> </w:t>
            </w:r>
            <w:r w:rsidR="00520692">
              <w:t>(e.g.,</w:t>
            </w:r>
            <w:r w:rsidR="00B50038">
              <w:t xml:space="preserve"> </w:t>
            </w:r>
            <w:r w:rsidR="00B50038">
              <w:rPr>
                <w:i/>
                <w:iCs/>
              </w:rPr>
              <w:t>2020 Bachelor of Nursing, Uni</w:t>
            </w:r>
            <w:r w:rsidR="003A5B73">
              <w:rPr>
                <w:i/>
                <w:iCs/>
              </w:rPr>
              <w:t>versity</w:t>
            </w:r>
            <w:r w:rsidR="00B50038">
              <w:rPr>
                <w:i/>
                <w:iCs/>
              </w:rPr>
              <w:t xml:space="preserve"> of Auckland</w:t>
            </w:r>
            <w:r>
              <w:t xml:space="preserve">). </w:t>
            </w:r>
            <w:r w:rsidR="009D17D6" w:rsidRPr="009D17D6">
              <w:rPr>
                <w:i/>
                <w:iCs/>
              </w:rPr>
              <w:t>Please upload any recent and/or relevant transcripts.</w:t>
            </w:r>
          </w:p>
          <w:p w14:paraId="2D7E80A7" w14:textId="77777777" w:rsidR="00520692" w:rsidRDefault="00520692" w:rsidP="00520692">
            <w:pPr>
              <w:spacing w:after="120"/>
            </w:pPr>
          </w:p>
          <w:p w14:paraId="0E7362AB" w14:textId="780FE37F" w:rsidR="00520692" w:rsidRDefault="00520692" w:rsidP="00520692">
            <w:pPr>
              <w:shd w:val="clear" w:color="auto" w:fill="FFFFFF"/>
              <w:spacing w:after="120"/>
              <w:textAlignment w:val="baseline"/>
              <w:rPr>
                <w:rFonts w:ascii="Calibri" w:hAnsi="Calibri" w:cs="Calibri"/>
              </w:rPr>
            </w:pPr>
            <w:r w:rsidRPr="00520692">
              <w:rPr>
                <w:rFonts w:ascii="Calibri" w:hAnsi="Calibri" w:cs="Calibri"/>
              </w:rPr>
              <w:t>Year of completion</w:t>
            </w:r>
            <w:r>
              <w:rPr>
                <w:rFonts w:ascii="Calibri" w:hAnsi="Calibri" w:cs="Calibri"/>
              </w:rPr>
              <w:t xml:space="preserve"> </w:t>
            </w:r>
            <w:r w:rsidR="00B50038">
              <w:rPr>
                <w:rFonts w:ascii="Calibri" w:hAnsi="Calibri" w:cs="Calibri"/>
              </w:rPr>
              <w:t>of most</w:t>
            </w:r>
            <w:r>
              <w:rPr>
                <w:rFonts w:ascii="Calibri" w:hAnsi="Calibri" w:cs="Calibri"/>
              </w:rPr>
              <w:t xml:space="preserve"> recent study</w:t>
            </w:r>
            <w:r w:rsidRPr="00520692">
              <w:rPr>
                <w:rFonts w:ascii="Calibri" w:hAnsi="Calibri" w:cs="Calibri"/>
              </w:rPr>
              <w:t xml:space="preserve">: </w:t>
            </w:r>
            <w:r w:rsidR="0012213C">
              <w:rPr>
                <w:rFonts w:ascii="Calibri" w:hAnsi="Calibri" w:cs="Calibri"/>
              </w:rPr>
              <w:t>___________</w:t>
            </w:r>
          </w:p>
          <w:p w14:paraId="1299ECBB" w14:textId="23258451" w:rsidR="0012213C" w:rsidRPr="00520692" w:rsidRDefault="0012213C" w:rsidP="00520692">
            <w:pPr>
              <w:shd w:val="clear" w:color="auto" w:fill="FFFFFF"/>
              <w:spacing w:after="120"/>
              <w:textAlignment w:val="baseline"/>
              <w:rPr>
                <w:rFonts w:ascii="Calibri" w:hAnsi="Calibri" w:cs="Calibri"/>
              </w:rPr>
            </w:pPr>
            <w:r w:rsidRPr="00520692">
              <w:rPr>
                <w:rFonts w:ascii="Calibri" w:hAnsi="Calibri" w:cs="Calibri"/>
              </w:rPr>
              <w:t>Year of completion</w:t>
            </w:r>
            <w:r>
              <w:rPr>
                <w:rFonts w:ascii="Calibri" w:hAnsi="Calibri" w:cs="Calibri"/>
              </w:rPr>
              <w:t xml:space="preserve"> of secondary school: </w:t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  <w:t xml:space="preserve">______________ Highest secondary qualification _______________ </w:t>
            </w:r>
          </w:p>
        </w:tc>
      </w:tr>
      <w:tr w:rsidR="00520692" w:rsidRPr="00FE6289" w14:paraId="356A5712" w14:textId="77777777" w:rsidTr="00312847">
        <w:tc>
          <w:tcPr>
            <w:tcW w:w="10768" w:type="dxa"/>
          </w:tcPr>
          <w:p w14:paraId="2C32C662" w14:textId="77777777" w:rsidR="00520692" w:rsidRPr="00520692" w:rsidRDefault="00520692" w:rsidP="00520692">
            <w:pPr>
              <w:spacing w:after="120"/>
              <w:rPr>
                <w:b/>
                <w:bCs/>
              </w:rPr>
            </w:pPr>
            <w:r w:rsidRPr="00520692">
              <w:rPr>
                <w:b/>
                <w:bCs/>
              </w:rPr>
              <w:t xml:space="preserve">CHEMISTRY </w:t>
            </w:r>
          </w:p>
          <w:p w14:paraId="32F16A67" w14:textId="77777777" w:rsidR="00520692" w:rsidRPr="003366DB" w:rsidRDefault="00520692" w:rsidP="00520692">
            <w:pPr>
              <w:spacing w:after="120"/>
              <w:rPr>
                <w:rFonts w:ascii="Calibri" w:hAnsi="Calibri" w:cs="Calibri"/>
                <w:b/>
                <w:bCs/>
              </w:rPr>
            </w:pPr>
            <w:r w:rsidRPr="003366DB">
              <w:rPr>
                <w:rFonts w:ascii="Calibri" w:hAnsi="Calibri" w:cs="Calibri"/>
                <w:b/>
                <w:bCs/>
              </w:rPr>
              <w:t xml:space="preserve">What is the </w:t>
            </w:r>
            <w:proofErr w:type="gramStart"/>
            <w:r w:rsidRPr="003366DB">
              <w:rPr>
                <w:rFonts w:ascii="Calibri" w:hAnsi="Calibri" w:cs="Calibri"/>
                <w:b/>
                <w:bCs/>
              </w:rPr>
              <w:t>highest level</w:t>
            </w:r>
            <w:proofErr w:type="gramEnd"/>
            <w:r w:rsidRPr="003366DB">
              <w:rPr>
                <w:rFonts w:ascii="Calibri" w:hAnsi="Calibri" w:cs="Calibri"/>
                <w:b/>
                <w:bCs/>
              </w:rPr>
              <w:t xml:space="preserve"> study of Chemistry you have completed?</w:t>
            </w:r>
          </w:p>
          <w:p w14:paraId="728BD239" w14:textId="77777777" w:rsidR="00520692" w:rsidRPr="00FE6289" w:rsidRDefault="00520692" w:rsidP="00520692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I have never studied chemistry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170574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90CC89E" w14:textId="77777777" w:rsidR="00520692" w:rsidRPr="00FE6289" w:rsidRDefault="00520692" w:rsidP="00520692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NCEA Level 3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42155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A795599" w14:textId="77777777" w:rsidR="00520692" w:rsidRDefault="00520692" w:rsidP="00520692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Equivalent to NCEA Level 3 or higher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84069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ame of course/qualification </w:t>
            </w:r>
            <w:r w:rsidRPr="00FE6289">
              <w:rPr>
                <w:rFonts w:ascii="Calibri" w:hAnsi="Calibri" w:cs="Calibri"/>
              </w:rPr>
              <w:t>completed (</w:t>
            </w:r>
            <w:r w:rsidRPr="00FE6289">
              <w:rPr>
                <w:rFonts w:ascii="Calibri" w:hAnsi="Calibri" w:cs="Calibri"/>
                <w:i/>
                <w:iCs/>
              </w:rPr>
              <w:t>Enter here</w:t>
            </w:r>
            <w:r w:rsidRPr="00FE6289">
              <w:rPr>
                <w:rFonts w:ascii="Calibri" w:hAnsi="Calibri" w:cs="Calibri"/>
              </w:rPr>
              <w:t xml:space="preserve">): </w:t>
            </w:r>
          </w:p>
          <w:p w14:paraId="217B471F" w14:textId="77777777" w:rsidR="00FE7759" w:rsidRPr="00FE6289" w:rsidRDefault="00FE7759" w:rsidP="0059791D">
            <w:pPr>
              <w:pStyle w:val="ListParagraph"/>
              <w:spacing w:after="120"/>
              <w:ind w:left="360"/>
              <w:contextualSpacing w:val="0"/>
              <w:rPr>
                <w:rFonts w:ascii="Calibri" w:hAnsi="Calibri" w:cs="Calibri"/>
              </w:rPr>
            </w:pPr>
          </w:p>
          <w:p w14:paraId="27F321F4" w14:textId="75DDDFB9" w:rsidR="00520692" w:rsidRPr="0012213C" w:rsidRDefault="00520692" w:rsidP="0012213C">
            <w:pPr>
              <w:shd w:val="clear" w:color="auto" w:fill="FFFFFF"/>
              <w:spacing w:after="120"/>
              <w:textAlignment w:val="baseline"/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</w:pPr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Note that our Admission </w:t>
            </w:r>
            <w:proofErr w:type="spellStart"/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>Critieria</w:t>
            </w:r>
            <w:proofErr w:type="spellEnd"/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 f</w:t>
            </w:r>
            <w:r w:rsidRPr="0012213C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 xml:space="preserve">or the Bachelor of Natural Medicine </w:t>
            </w:r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>states that “</w:t>
            </w:r>
            <w:r w:rsidRPr="0012213C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If the applicant has no background in Science or Chemistry, then they will be required to undertake and pass an </w:t>
            </w:r>
            <w:r w:rsidRPr="0012213C">
              <w:rPr>
                <w:rFonts w:ascii="Calibri" w:eastAsia="Times New Roman" w:hAnsi="Calibri" w:cs="Calibri"/>
                <w:i/>
                <w:iCs/>
                <w:sz w:val="20"/>
                <w:szCs w:val="20"/>
                <w:bdr w:val="none" w:sz="0" w:space="0" w:color="auto" w:frame="1"/>
              </w:rPr>
              <w:t>Introduction to Chemistry course</w:t>
            </w:r>
            <w:r w:rsidRPr="0012213C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 (offered on-line) before the offer of a place and acceptance onto the programme can be confirmed.”</w:t>
            </w:r>
          </w:p>
        </w:tc>
      </w:tr>
    </w:tbl>
    <w:p w14:paraId="4156450B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188F3737" w14:textId="6F51F270" w:rsidR="00083867" w:rsidRPr="00FE6289" w:rsidRDefault="00083867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>ENGLISH LANGUAGE REQUIREMENTS</w:t>
      </w:r>
      <w:r w:rsidR="006D5E87"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 xml:space="preserve"> (</w:t>
      </w:r>
      <w:r w:rsidR="006D5E87" w:rsidRPr="00FE6289">
        <w:rPr>
          <w:rStyle w:val="text111"/>
          <w:rFonts w:ascii="Calibri" w:hAnsi="Calibri" w:cs="Calibri"/>
          <w:b/>
          <w:i/>
          <w:iCs/>
          <w:color w:val="auto"/>
          <w:sz w:val="22"/>
          <w:szCs w:val="22"/>
        </w:rPr>
        <w:t>all applicants to complete</w:t>
      </w:r>
      <w:r w:rsidR="006D5E87"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>)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5B57D9" w:rsidRPr="00FE6289" w14:paraId="4D33D332" w14:textId="77777777" w:rsidTr="00312847">
        <w:tc>
          <w:tcPr>
            <w:tcW w:w="10768" w:type="dxa"/>
          </w:tcPr>
          <w:p w14:paraId="7D5A9EE1" w14:textId="42270BF1" w:rsidR="00363BF8" w:rsidRPr="00FE6289" w:rsidRDefault="00363BF8" w:rsidP="00520692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Did you complete secondary school or tertiary study in English?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52837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Yes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194137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o</w:t>
            </w:r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FE67E4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If no, refer to * below</w:t>
            </w:r>
          </w:p>
          <w:p w14:paraId="188E2BA8" w14:textId="764BD164" w:rsidR="00363BF8" w:rsidRPr="00FE6289" w:rsidRDefault="00363BF8" w:rsidP="00520692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If yes, in which country?</w:t>
            </w:r>
            <w:r w:rsidR="00992C6E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520692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____________________________________</w:t>
            </w:r>
            <w:r w:rsidR="00992C6E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 xml:space="preserve">             </w:t>
            </w:r>
          </w:p>
          <w:p w14:paraId="377E6621" w14:textId="75731EF7" w:rsidR="00363BF8" w:rsidRPr="00520692" w:rsidRDefault="00363BF8" w:rsidP="00520692">
            <w:pPr>
              <w:pStyle w:val="NoSpacing"/>
              <w:spacing w:after="120" w:line="276" w:lineRule="auto"/>
              <w:rPr>
                <w:rStyle w:val="text111"/>
                <w:rFonts w:ascii="Calibri" w:eastAsia="Times New Roman" w:hAnsi="Calibri" w:cs="Calibri"/>
                <w:i/>
                <w:iCs/>
                <w:color w:val="auto"/>
                <w:sz w:val="20"/>
                <w:szCs w:val="20"/>
              </w:rPr>
            </w:pPr>
            <w:r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Depending on where you completed this study, we may require you to </w:t>
            </w:r>
            <w:r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provide further information </w:t>
            </w:r>
            <w:r w:rsidR="006610D5"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about your</w:t>
            </w:r>
            <w:r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 English language proficiency, under NZQA requirements e.g. Canadian residents need to prove their education was in English.</w:t>
            </w:r>
          </w:p>
          <w:p w14:paraId="1C976018" w14:textId="4C089020" w:rsidR="00083867" w:rsidRPr="00520692" w:rsidRDefault="008844A7" w:rsidP="00520692">
            <w:pPr>
              <w:pStyle w:val="NoSpacing"/>
              <w:spacing w:after="120"/>
              <w:rPr>
                <w:rFonts w:ascii="Calibri" w:hAnsi="Calibri" w:cs="Calibri"/>
                <w:bCs/>
                <w:i/>
                <w:iCs/>
                <w:sz w:val="20"/>
                <w:szCs w:val="20"/>
                <w:shd w:val="clear" w:color="auto" w:fill="FFFFFF"/>
              </w:rPr>
            </w:pPr>
            <w:r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>*</w:t>
            </w:r>
            <w:r w:rsidR="00D05A2D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If English is not your first language or you have not completed study in English, we may require you to submit IELTS </w:t>
            </w:r>
            <w:r w:rsidR="00520692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or TOEFL </w:t>
            </w:r>
            <w:r w:rsidR="00D05A2D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test results (not more than two years old)  or complete an IELTS test to show </w:t>
            </w:r>
            <w:r w:rsidR="00D05A2D" w:rsidRPr="00520692">
              <w:rPr>
                <w:rFonts w:ascii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language proficiency at level 6.5 </w:t>
            </w:r>
            <w:r w:rsidR="00D05A2D" w:rsidRPr="00520692">
              <w:rPr>
                <w:rFonts w:ascii="Calibri" w:hAnsi="Calibri" w:cs="Calibri"/>
                <w:bCs/>
                <w:i/>
                <w:iCs/>
                <w:sz w:val="20"/>
                <w:szCs w:val="20"/>
                <w:shd w:val="clear" w:color="auto" w:fill="FFFFFF"/>
              </w:rPr>
              <w:t>with no band score under 6.0.</w:t>
            </w:r>
          </w:p>
          <w:p w14:paraId="24172B65" w14:textId="77777777" w:rsidR="003366DB" w:rsidRDefault="00D71001" w:rsidP="0012213C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Please upload supporting documents </w:t>
            </w:r>
            <w:r w:rsidR="00714E67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with your online application form 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if required. </w:t>
            </w:r>
          </w:p>
          <w:p w14:paraId="1EE621A3" w14:textId="77777777" w:rsidR="003366DB" w:rsidRDefault="003366DB" w:rsidP="0012213C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0523E5CE" w14:textId="69855AC1" w:rsidR="003366DB" w:rsidRPr="00FE6289" w:rsidRDefault="003366DB" w:rsidP="0012213C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25A38393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45AAA782" w14:textId="67FE91A3" w:rsidR="00083867" w:rsidRPr="00FE6289" w:rsidRDefault="00083867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lastRenderedPageBreak/>
        <w:t xml:space="preserve">INTERNATIONAL STUDENTS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83867" w:rsidRPr="00FE6289" w14:paraId="47490C1A" w14:textId="77777777" w:rsidTr="00312847">
        <w:tc>
          <w:tcPr>
            <w:tcW w:w="10790" w:type="dxa"/>
          </w:tcPr>
          <w:p w14:paraId="74B80DA7" w14:textId="77777777" w:rsidR="009249A7" w:rsidRPr="009249A7" w:rsidRDefault="009249A7" w:rsidP="009249A7">
            <w:pPr>
              <w:pStyle w:val="NoSpacing"/>
              <w:spacing w:after="120"/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b/>
                <w:sz w:val="22"/>
                <w:szCs w:val="22"/>
              </w:rPr>
              <w:t>I understand that I must:</w:t>
            </w:r>
          </w:p>
          <w:p w14:paraId="1124D1A0" w14:textId="5D459031" w:rsidR="00D71001" w:rsidRPr="005411C3" w:rsidRDefault="00D71001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>meet English language requirements as above</w:t>
            </w:r>
            <w:r w:rsidR="009249A7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09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9249A7"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669832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3EE8F726" w14:textId="11C4A159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pay all course fees upfront each year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213971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39157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0A5E4D3E" w14:textId="3DC2BF79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be currently residing in New Zealand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56615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9869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5EC5EE3B" w14:textId="465E15AE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be able to study full-time on-campus in Auckland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53557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9139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292FF07B" w14:textId="7C0CCEA5" w:rsidR="00681BFA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hold a study Visa (or have applied for one)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7346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0875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497016AA" w14:textId="4C60535D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have current medical and travel insurance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37174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9249A7"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171206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2743824A" w14:textId="30D56D2A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>have a background/qualification in Chemistry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775172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4411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7ED18786" w14:textId="3F3835F0" w:rsidR="000B197F" w:rsidRPr="00FE6289" w:rsidRDefault="000B197F" w:rsidP="0012213C">
            <w:pPr>
              <w:pStyle w:val="NoSpacing"/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If you answered </w:t>
            </w:r>
            <w:r w:rsidRPr="00FE6289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No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for any of the above, please </w:t>
            </w:r>
            <w:r w:rsidR="006447C6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explain</w:t>
            </w:r>
            <w:r w:rsidR="004E325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further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: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99322500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text111"/>
                </w:rPr>
              </w:sdtEndPr>
              <w:sdtContent>
                <w:r w:rsidR="00172B69" w:rsidRPr="00FE6289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</w:tr>
    </w:tbl>
    <w:p w14:paraId="0CFB6A4F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36228444" w14:textId="4904DFEB" w:rsidR="00520692" w:rsidRPr="00FE6289" w:rsidRDefault="0012213C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RECOGNI</w:t>
      </w:r>
      <w:r>
        <w:rPr>
          <w:rStyle w:val="text111"/>
          <w:rFonts w:ascii="Calibri" w:hAnsi="Calibri" w:cs="Calibri"/>
          <w:b/>
          <w:sz w:val="22"/>
          <w:szCs w:val="22"/>
        </w:rPr>
        <w:t>TION OF</w:t>
      </w:r>
      <w:r w:rsidRPr="00FE6289">
        <w:rPr>
          <w:rStyle w:val="text111"/>
          <w:rFonts w:ascii="Calibri" w:hAnsi="Calibri" w:cs="Calibri"/>
          <w:b/>
          <w:sz w:val="22"/>
          <w:szCs w:val="22"/>
        </w:rPr>
        <w:t xml:space="preserve"> </w:t>
      </w:r>
      <w:r w:rsidR="00520692" w:rsidRPr="00FE6289">
        <w:rPr>
          <w:rStyle w:val="text111"/>
          <w:rFonts w:ascii="Calibri" w:hAnsi="Calibri" w:cs="Calibri"/>
          <w:b/>
          <w:sz w:val="22"/>
          <w:szCs w:val="22"/>
        </w:rPr>
        <w:t>PRIOR LEARNING/CREDIT TRANSFER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20692" w:rsidRPr="00FE6289" w14:paraId="53360F2B" w14:textId="77777777" w:rsidTr="003637CE">
        <w:tc>
          <w:tcPr>
            <w:tcW w:w="10790" w:type="dxa"/>
          </w:tcPr>
          <w:p w14:paraId="6538FD1E" w14:textId="08A527E5" w:rsidR="00520692" w:rsidRPr="00FE6289" w:rsidRDefault="0012213C" w:rsidP="009249A7">
            <w:pPr>
              <w:spacing w:after="120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3366DB">
              <w:rPr>
                <w:rFonts w:ascii="Calibri" w:hAnsi="Calibri" w:cs="Calibri"/>
                <w:b/>
                <w:bCs/>
              </w:rPr>
              <w:t>If you have completed relevant prior study, a</w:t>
            </w:r>
            <w:r w:rsidR="00520692" w:rsidRPr="003366DB">
              <w:rPr>
                <w:rFonts w:ascii="Calibri" w:hAnsi="Calibri" w:cs="Calibri"/>
                <w:b/>
                <w:bCs/>
              </w:rPr>
              <w:t xml:space="preserve">re you intending to apply for RPL/CT? </w:t>
            </w:r>
            <w:r w:rsidR="00520692" w:rsidRPr="00FE6289">
              <w:rPr>
                <w:rFonts w:ascii="Calibri" w:hAnsi="Calibri" w:cs="Calibri"/>
              </w:rPr>
              <w:t xml:space="preserve">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443916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20692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520692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17780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20692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520692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o</w:t>
            </w:r>
          </w:p>
          <w:p w14:paraId="4F0D4991" w14:textId="31067812" w:rsidR="00A30F43" w:rsidRPr="009971F3" w:rsidRDefault="009249A7" w:rsidP="009249A7">
            <w:pPr>
              <w:spacing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</w:t>
            </w:r>
            <w:r w:rsidR="00520692" w:rsidRPr="00FE6289">
              <w:rPr>
                <w:rFonts w:ascii="Calibri" w:hAnsi="Calibri" w:cs="Calibri"/>
              </w:rPr>
              <w:t>lease</w:t>
            </w:r>
            <w:r w:rsidR="009971F3">
              <w:rPr>
                <w:rFonts w:ascii="Calibri" w:hAnsi="Calibri" w:cs="Calibri"/>
              </w:rPr>
              <w:t xml:space="preserve"> refer to the course descriptors on the College website and</w:t>
            </w:r>
            <w:r w:rsidR="00520692" w:rsidRPr="00FE6289">
              <w:rPr>
                <w:rFonts w:ascii="Calibri" w:hAnsi="Calibri" w:cs="Calibri"/>
              </w:rPr>
              <w:t xml:space="preserve"> </w:t>
            </w:r>
            <w:r w:rsidR="00520692" w:rsidRPr="00D264CB">
              <w:rPr>
                <w:rFonts w:ascii="Calibri" w:hAnsi="Calibri" w:cs="Calibri"/>
                <w:b/>
                <w:bCs/>
              </w:rPr>
              <w:t xml:space="preserve">list the </w:t>
            </w:r>
            <w:r w:rsidRPr="00D264CB">
              <w:rPr>
                <w:rFonts w:ascii="Calibri" w:hAnsi="Calibri" w:cs="Calibri"/>
                <w:b/>
                <w:bCs/>
              </w:rPr>
              <w:t xml:space="preserve">SPCNM </w:t>
            </w:r>
            <w:r w:rsidR="00520692" w:rsidRPr="00D264CB">
              <w:rPr>
                <w:rFonts w:ascii="Calibri" w:hAnsi="Calibri" w:cs="Calibri"/>
                <w:b/>
                <w:bCs/>
              </w:rPr>
              <w:t>courses that you are considering applying for</w:t>
            </w:r>
            <w:r w:rsidR="009971F3">
              <w:rPr>
                <w:rFonts w:ascii="Calibri" w:hAnsi="Calibri" w:cs="Calibri"/>
              </w:rPr>
              <w:t>:</w:t>
            </w:r>
            <w:r>
              <w:rPr>
                <w:rFonts w:ascii="Calibri" w:hAnsi="Calibri" w:cs="Calibri"/>
              </w:rPr>
              <w:t xml:space="preserve"> </w:t>
            </w:r>
            <w:r w:rsidR="009971F3">
              <w:rPr>
                <w:rFonts w:ascii="Calibri" w:hAnsi="Calibri" w:cs="Calibri"/>
              </w:rPr>
              <w:t xml:space="preserve">(e.g., </w:t>
            </w:r>
            <w:r w:rsidR="009971F3" w:rsidRPr="009971F3">
              <w:rPr>
                <w:rFonts w:ascii="Calibri" w:hAnsi="Calibri" w:cs="Calibri"/>
                <w:i/>
                <w:iCs/>
              </w:rPr>
              <w:t>BNM511 Anatomy &amp; Physiology</w:t>
            </w:r>
            <w:r w:rsidR="009971F3">
              <w:rPr>
                <w:rFonts w:ascii="Calibri" w:hAnsi="Calibri" w:cs="Calibri"/>
                <w:i/>
                <w:iCs/>
              </w:rPr>
              <w:t xml:space="preserve"> </w:t>
            </w:r>
            <w:r w:rsidR="009971F3" w:rsidRPr="009971F3">
              <w:rPr>
                <w:rFonts w:ascii="Calibri" w:hAnsi="Calibri" w:cs="Calibri"/>
                <w:i/>
                <w:iCs/>
              </w:rPr>
              <w:t>1</w:t>
            </w:r>
            <w:r w:rsidR="009971F3">
              <w:rPr>
                <w:rFonts w:ascii="Calibri" w:hAnsi="Calibri" w:cs="Calibri"/>
              </w:rPr>
              <w:t>)</w:t>
            </w:r>
          </w:p>
          <w:p w14:paraId="72827186" w14:textId="77777777" w:rsidR="00A30F43" w:rsidRDefault="00A30F43" w:rsidP="009249A7">
            <w:pPr>
              <w:spacing w:after="120"/>
              <w:rPr>
                <w:rFonts w:ascii="Calibri" w:hAnsi="Calibri" w:cs="Calibri"/>
              </w:rPr>
            </w:pPr>
          </w:p>
          <w:p w14:paraId="62F758F3" w14:textId="77777777" w:rsidR="00A30F43" w:rsidRDefault="00A30F43" w:rsidP="009249A7">
            <w:pPr>
              <w:spacing w:after="120"/>
              <w:rPr>
                <w:rFonts w:ascii="Calibri" w:hAnsi="Calibri" w:cs="Calibri"/>
              </w:rPr>
            </w:pPr>
          </w:p>
          <w:p w14:paraId="690DD876" w14:textId="571A4D0B" w:rsidR="00520692" w:rsidRPr="00A30F43" w:rsidRDefault="009249A7" w:rsidP="00A30F43">
            <w:pPr>
              <w:spacing w:after="120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 xml:space="preserve">Note – Further documentation and separate RPL application </w:t>
            </w:r>
            <w:r w:rsidR="00A30F43">
              <w:rPr>
                <w:rFonts w:ascii="Calibri" w:hAnsi="Calibri" w:cs="Calibri"/>
              </w:rPr>
              <w:t>will</w:t>
            </w:r>
            <w:r>
              <w:rPr>
                <w:rFonts w:ascii="Calibri" w:hAnsi="Calibri" w:cs="Calibri"/>
              </w:rPr>
              <w:t xml:space="preserve"> be required</w:t>
            </w:r>
            <w:r w:rsidR="00A30F43">
              <w:rPr>
                <w:rFonts w:ascii="Calibri" w:hAnsi="Calibri" w:cs="Calibri"/>
              </w:rPr>
              <w:t xml:space="preserve"> if you proceed with the RPL application.</w:t>
            </w:r>
          </w:p>
        </w:tc>
      </w:tr>
    </w:tbl>
    <w:p w14:paraId="3CE190E3" w14:textId="77777777" w:rsidR="00520692" w:rsidRDefault="00520692" w:rsidP="00083867">
      <w:pPr>
        <w:pStyle w:val="NoSpacing"/>
        <w:rPr>
          <w:rStyle w:val="text111"/>
          <w:rFonts w:ascii="Calibri" w:hAnsi="Calibri" w:cs="Calibri"/>
          <w:b/>
          <w:sz w:val="22"/>
          <w:szCs w:val="22"/>
        </w:rPr>
      </w:pPr>
    </w:p>
    <w:p w14:paraId="45CC1C0E" w14:textId="7CCDF795" w:rsidR="00083867" w:rsidRPr="00FE6289" w:rsidRDefault="00083867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ANYTHING ELSE?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83867" w:rsidRPr="00FE6289" w14:paraId="14C8F399" w14:textId="77777777" w:rsidTr="00312847">
        <w:tc>
          <w:tcPr>
            <w:tcW w:w="10790" w:type="dxa"/>
          </w:tcPr>
          <w:p w14:paraId="425D1F60" w14:textId="77777777" w:rsidR="00083867" w:rsidRPr="003366DB" w:rsidRDefault="00083867" w:rsidP="00312847">
            <w:pPr>
              <w:rPr>
                <w:rFonts w:ascii="Calibri" w:hAnsi="Calibri" w:cs="Calibri"/>
                <w:b/>
                <w:bCs/>
              </w:rPr>
            </w:pPr>
            <w:r w:rsidRPr="003366DB">
              <w:rPr>
                <w:rFonts w:ascii="Calibri" w:hAnsi="Calibri" w:cs="Calibri"/>
                <w:b/>
                <w:bCs/>
              </w:rPr>
              <w:t>Is there anything else that you would like us to know?</w:t>
            </w:r>
          </w:p>
          <w:p w14:paraId="09897AFF" w14:textId="0EF54AC5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3422EF8" w14:textId="77777777" w:rsidR="00E0330D" w:rsidRPr="00FE6289" w:rsidRDefault="00E0330D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9B0F58C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7C35F23F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2976"/>
      </w:tblGrid>
      <w:tr w:rsidR="00083867" w:rsidRPr="00FE6289" w14:paraId="0C1409EA" w14:textId="77777777" w:rsidTr="00A30F43">
        <w:tc>
          <w:tcPr>
            <w:tcW w:w="7792" w:type="dxa"/>
          </w:tcPr>
          <w:p w14:paraId="3C9B4789" w14:textId="77777777" w:rsidR="00083867" w:rsidRPr="003366DB" w:rsidRDefault="00083867" w:rsidP="00312847">
            <w:pPr>
              <w:pStyle w:val="NoSpacing"/>
              <w:rPr>
                <w:rFonts w:ascii="Calibri" w:hAnsi="Calibri" w:cs="Calibri"/>
                <w:b/>
                <w:bCs/>
              </w:rPr>
            </w:pPr>
            <w:r w:rsidRPr="003366DB">
              <w:rPr>
                <w:rFonts w:ascii="Calibri" w:hAnsi="Calibri" w:cs="Calibri"/>
                <w:b/>
                <w:bCs/>
              </w:rPr>
              <w:t xml:space="preserve">Applicant Signature:    </w:t>
            </w:r>
          </w:p>
          <w:p w14:paraId="2C1414EF" w14:textId="0C8AA437" w:rsidR="00083867" w:rsidRPr="00FE6289" w:rsidRDefault="0014321B" w:rsidP="00312847">
            <w:pPr>
              <w:pStyle w:val="NoSpacing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(</w:t>
            </w:r>
            <w:r w:rsidR="00083867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>T</w:t>
            </w:r>
            <w:r w:rsidR="00083867"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ype your name here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2976" w:type="dxa"/>
          </w:tcPr>
          <w:p w14:paraId="1973D737" w14:textId="77777777" w:rsidR="00083867" w:rsidRPr="003366DB" w:rsidRDefault="00083867" w:rsidP="00312847">
            <w:pPr>
              <w:pStyle w:val="NoSpacing"/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</w:pPr>
            <w:r w:rsidRPr="003366DB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Date:</w:t>
            </w:r>
          </w:p>
        </w:tc>
      </w:tr>
    </w:tbl>
    <w:p w14:paraId="6AF32CD8" w14:textId="77777777" w:rsidR="00D64118" w:rsidRPr="0014321B" w:rsidRDefault="00D64118" w:rsidP="00574475">
      <w:pPr>
        <w:spacing w:after="0"/>
        <w:rPr>
          <w:rFonts w:cstheme="minorHAnsi"/>
        </w:rPr>
      </w:pPr>
    </w:p>
    <w:sectPr w:rsidR="00D64118" w:rsidRPr="0014321B" w:rsidSect="00574475">
      <w:footerReference w:type="default" r:id="rId9"/>
      <w:pgSz w:w="12240" w:h="15840"/>
      <w:pgMar w:top="720" w:right="720" w:bottom="720" w:left="720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96286" w14:textId="77777777" w:rsidR="00957F50" w:rsidRDefault="00957F50" w:rsidP="006109E2">
      <w:pPr>
        <w:spacing w:after="0" w:line="240" w:lineRule="auto"/>
      </w:pPr>
      <w:r>
        <w:separator/>
      </w:r>
    </w:p>
  </w:endnote>
  <w:endnote w:type="continuationSeparator" w:id="0">
    <w:p w14:paraId="395B76BB" w14:textId="77777777" w:rsidR="00957F50" w:rsidRDefault="00957F50" w:rsidP="00610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  <w:iCs/>
      </w:rPr>
      <w:id w:val="20215775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E19554" w14:textId="114FB980" w:rsidR="009249A7" w:rsidRPr="009249A7" w:rsidRDefault="009249A7" w:rsidP="009249A7">
        <w:pPr>
          <w:pStyle w:val="Footer"/>
          <w:rPr>
            <w:i/>
            <w:iCs/>
          </w:rPr>
        </w:pPr>
        <w:r w:rsidRPr="00767709">
          <w:rPr>
            <w:rFonts w:ascii="Calibri" w:eastAsia="Calibri" w:hAnsi="Calibri"/>
            <w:bCs/>
            <w:i/>
            <w:iCs/>
            <w:sz w:val="20"/>
            <w:szCs w:val="20"/>
          </w:rPr>
          <w:t xml:space="preserve">South Pacific College of Natural Medicine </w:t>
        </w:r>
        <w:r>
          <w:rPr>
            <w:rFonts w:ascii="Calibri" w:eastAsia="Calibri" w:hAnsi="Calibri"/>
            <w:bCs/>
            <w:i/>
            <w:iCs/>
            <w:sz w:val="20"/>
            <w:szCs w:val="20"/>
          </w:rPr>
          <w:t>Questionnaire</w:t>
        </w:r>
        <w:r w:rsidRPr="009249A7">
          <w:rPr>
            <w:i/>
            <w:iCs/>
          </w:rPr>
          <w:t xml:space="preserve"> </w:t>
        </w:r>
        <w:r w:rsidR="006032AF">
          <w:rPr>
            <w:i/>
            <w:iCs/>
          </w:rPr>
          <w:t>2025.</w:t>
        </w:r>
        <w:r w:rsidR="00080655">
          <w:rPr>
            <w:i/>
            <w:iCs/>
          </w:rPr>
          <w:t>10.01</w:t>
        </w:r>
        <w:r>
          <w:rPr>
            <w:i/>
            <w:iCs/>
          </w:rPr>
          <w:tab/>
        </w:r>
        <w:r>
          <w:rPr>
            <w:i/>
            <w:iCs/>
          </w:rPr>
          <w:tab/>
        </w:r>
        <w:r>
          <w:rPr>
            <w:i/>
            <w:iCs/>
          </w:rPr>
          <w:tab/>
        </w:r>
        <w:r w:rsidRPr="009249A7">
          <w:rPr>
            <w:i/>
            <w:iCs/>
          </w:rPr>
          <w:fldChar w:fldCharType="begin"/>
        </w:r>
        <w:r w:rsidRPr="009249A7">
          <w:rPr>
            <w:i/>
            <w:iCs/>
          </w:rPr>
          <w:instrText xml:space="preserve"> PAGE   \* MERGEFORMAT </w:instrText>
        </w:r>
        <w:r w:rsidRPr="009249A7">
          <w:rPr>
            <w:i/>
            <w:iCs/>
          </w:rPr>
          <w:fldChar w:fldCharType="separate"/>
        </w:r>
        <w:r w:rsidRPr="009249A7">
          <w:rPr>
            <w:i/>
            <w:iCs/>
            <w:noProof/>
          </w:rPr>
          <w:t>2</w:t>
        </w:r>
        <w:r w:rsidRPr="009249A7">
          <w:rPr>
            <w:i/>
            <w:iCs/>
            <w:noProof/>
          </w:rPr>
          <w:fldChar w:fldCharType="end"/>
        </w:r>
      </w:p>
    </w:sdtContent>
  </w:sdt>
  <w:p w14:paraId="2ED65E37" w14:textId="60A793E5" w:rsidR="00E334C2" w:rsidRPr="006109E2" w:rsidRDefault="00E334C2" w:rsidP="0040578C">
    <w:pPr>
      <w:pStyle w:val="Footer"/>
      <w:rPr>
        <w:rFonts w:ascii="Arial" w:hAnsi="Arial"/>
        <w:color w:val="009999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8B8425" w14:textId="77777777" w:rsidR="00957F50" w:rsidRDefault="00957F50" w:rsidP="006109E2">
      <w:pPr>
        <w:spacing w:after="0" w:line="240" w:lineRule="auto"/>
      </w:pPr>
      <w:r>
        <w:separator/>
      </w:r>
    </w:p>
  </w:footnote>
  <w:footnote w:type="continuationSeparator" w:id="0">
    <w:p w14:paraId="533BAB65" w14:textId="77777777" w:rsidR="00957F50" w:rsidRDefault="00957F50" w:rsidP="006109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426E6"/>
    <w:multiLevelType w:val="hybridMultilevel"/>
    <w:tmpl w:val="DA28B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47AAE"/>
    <w:multiLevelType w:val="hybridMultilevel"/>
    <w:tmpl w:val="EC18D8E6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07FB1"/>
    <w:multiLevelType w:val="hybridMultilevel"/>
    <w:tmpl w:val="E3783396"/>
    <w:lvl w:ilvl="0" w:tplc="017A1B2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115196"/>
    <w:multiLevelType w:val="hybridMultilevel"/>
    <w:tmpl w:val="7CC62AAA"/>
    <w:lvl w:ilvl="0" w:tplc="24BE14D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53204"/>
    <w:multiLevelType w:val="hybridMultilevel"/>
    <w:tmpl w:val="16F4F348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F551D"/>
    <w:multiLevelType w:val="hybridMultilevel"/>
    <w:tmpl w:val="F0B88D5A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C7C1E"/>
    <w:multiLevelType w:val="hybridMultilevel"/>
    <w:tmpl w:val="C3AAEC8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38158E"/>
    <w:multiLevelType w:val="hybridMultilevel"/>
    <w:tmpl w:val="4558B4A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30304"/>
    <w:multiLevelType w:val="hybridMultilevel"/>
    <w:tmpl w:val="02689456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A1C01"/>
    <w:multiLevelType w:val="hybridMultilevel"/>
    <w:tmpl w:val="C9566E28"/>
    <w:lvl w:ilvl="0" w:tplc="A43647C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22D29"/>
    <w:multiLevelType w:val="hybridMultilevel"/>
    <w:tmpl w:val="4A1CA706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25B8B"/>
    <w:multiLevelType w:val="hybridMultilevel"/>
    <w:tmpl w:val="32541410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567CC"/>
    <w:multiLevelType w:val="hybridMultilevel"/>
    <w:tmpl w:val="864A37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63FDD"/>
    <w:multiLevelType w:val="hybridMultilevel"/>
    <w:tmpl w:val="76F88AF4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E44637"/>
    <w:multiLevelType w:val="hybridMultilevel"/>
    <w:tmpl w:val="ABCE75DE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9B378F"/>
    <w:multiLevelType w:val="hybridMultilevel"/>
    <w:tmpl w:val="8FBC808E"/>
    <w:lvl w:ilvl="0" w:tplc="40E8538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7690B"/>
    <w:multiLevelType w:val="hybridMultilevel"/>
    <w:tmpl w:val="0B64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11660"/>
    <w:multiLevelType w:val="hybridMultilevel"/>
    <w:tmpl w:val="08420E82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57F6215"/>
    <w:multiLevelType w:val="hybridMultilevel"/>
    <w:tmpl w:val="DA08F964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EE56BA"/>
    <w:multiLevelType w:val="hybridMultilevel"/>
    <w:tmpl w:val="C532CC7A"/>
    <w:lvl w:ilvl="0" w:tplc="017A1B2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7792982">
    <w:abstractNumId w:val="16"/>
  </w:num>
  <w:num w:numId="2" w16cid:durableId="1514297332">
    <w:abstractNumId w:val="11"/>
  </w:num>
  <w:num w:numId="3" w16cid:durableId="951941500">
    <w:abstractNumId w:val="19"/>
  </w:num>
  <w:num w:numId="4" w16cid:durableId="1297106291">
    <w:abstractNumId w:val="0"/>
  </w:num>
  <w:num w:numId="5" w16cid:durableId="1906185771">
    <w:abstractNumId w:val="8"/>
  </w:num>
  <w:num w:numId="6" w16cid:durableId="1434472750">
    <w:abstractNumId w:val="5"/>
  </w:num>
  <w:num w:numId="7" w16cid:durableId="1701710154">
    <w:abstractNumId w:val="4"/>
  </w:num>
  <w:num w:numId="8" w16cid:durableId="859858162">
    <w:abstractNumId w:val="13"/>
  </w:num>
  <w:num w:numId="9" w16cid:durableId="478959266">
    <w:abstractNumId w:val="10"/>
  </w:num>
  <w:num w:numId="10" w16cid:durableId="712771800">
    <w:abstractNumId w:val="2"/>
  </w:num>
  <w:num w:numId="11" w16cid:durableId="795294960">
    <w:abstractNumId w:val="3"/>
  </w:num>
  <w:num w:numId="12" w16cid:durableId="1737824791">
    <w:abstractNumId w:val="12"/>
  </w:num>
  <w:num w:numId="13" w16cid:durableId="370956428">
    <w:abstractNumId w:val="17"/>
  </w:num>
  <w:num w:numId="14" w16cid:durableId="1989817383">
    <w:abstractNumId w:val="15"/>
  </w:num>
  <w:num w:numId="15" w16cid:durableId="246111216">
    <w:abstractNumId w:val="14"/>
  </w:num>
  <w:num w:numId="16" w16cid:durableId="2024545764">
    <w:abstractNumId w:val="18"/>
  </w:num>
  <w:num w:numId="17" w16cid:durableId="875192194">
    <w:abstractNumId w:val="1"/>
  </w:num>
  <w:num w:numId="18" w16cid:durableId="1758015805">
    <w:abstractNumId w:val="7"/>
  </w:num>
  <w:num w:numId="19" w16cid:durableId="109710438">
    <w:abstractNumId w:val="6"/>
  </w:num>
  <w:num w:numId="20" w16cid:durableId="1358019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tDAztjAwNjQ2N7ZU0lEKTi0uzszPAykwqwUAcuNIPywAAAA="/>
  </w:docVars>
  <w:rsids>
    <w:rsidRoot w:val="0022172E"/>
    <w:rsid w:val="00000F2F"/>
    <w:rsid w:val="00001D84"/>
    <w:rsid w:val="00002F7D"/>
    <w:rsid w:val="000107E5"/>
    <w:rsid w:val="000166C6"/>
    <w:rsid w:val="00021572"/>
    <w:rsid w:val="000233F1"/>
    <w:rsid w:val="00025E42"/>
    <w:rsid w:val="00033E0C"/>
    <w:rsid w:val="00050067"/>
    <w:rsid w:val="000535AA"/>
    <w:rsid w:val="00053AB0"/>
    <w:rsid w:val="00071693"/>
    <w:rsid w:val="00080655"/>
    <w:rsid w:val="000835ED"/>
    <w:rsid w:val="00083867"/>
    <w:rsid w:val="000A2699"/>
    <w:rsid w:val="000B06B9"/>
    <w:rsid w:val="000B197F"/>
    <w:rsid w:val="000B666B"/>
    <w:rsid w:val="000B74EF"/>
    <w:rsid w:val="000D09BB"/>
    <w:rsid w:val="000D53F7"/>
    <w:rsid w:val="000E2429"/>
    <w:rsid w:val="000E6BED"/>
    <w:rsid w:val="00112DC9"/>
    <w:rsid w:val="0012213C"/>
    <w:rsid w:val="00122DA7"/>
    <w:rsid w:val="0013328B"/>
    <w:rsid w:val="001344DB"/>
    <w:rsid w:val="001403A5"/>
    <w:rsid w:val="00142989"/>
    <w:rsid w:val="0014321B"/>
    <w:rsid w:val="00146ADD"/>
    <w:rsid w:val="001511A2"/>
    <w:rsid w:val="0015184E"/>
    <w:rsid w:val="00156AC2"/>
    <w:rsid w:val="00157F45"/>
    <w:rsid w:val="00162EA2"/>
    <w:rsid w:val="001667CD"/>
    <w:rsid w:val="001718EB"/>
    <w:rsid w:val="001723BC"/>
    <w:rsid w:val="00172B69"/>
    <w:rsid w:val="00180F23"/>
    <w:rsid w:val="00194C84"/>
    <w:rsid w:val="00197EC5"/>
    <w:rsid w:val="001A267C"/>
    <w:rsid w:val="001C3E5E"/>
    <w:rsid w:val="001D05B1"/>
    <w:rsid w:val="001D3A2B"/>
    <w:rsid w:val="001D51DA"/>
    <w:rsid w:val="001D7CC3"/>
    <w:rsid w:val="001E0433"/>
    <w:rsid w:val="001E3449"/>
    <w:rsid w:val="001E722D"/>
    <w:rsid w:val="001F0FB8"/>
    <w:rsid w:val="001F6142"/>
    <w:rsid w:val="001F7EA4"/>
    <w:rsid w:val="00202658"/>
    <w:rsid w:val="002037EA"/>
    <w:rsid w:val="0021213F"/>
    <w:rsid w:val="00216045"/>
    <w:rsid w:val="00220ECE"/>
    <w:rsid w:val="00221128"/>
    <w:rsid w:val="0022172E"/>
    <w:rsid w:val="00226CCA"/>
    <w:rsid w:val="00237B3B"/>
    <w:rsid w:val="002457A4"/>
    <w:rsid w:val="002503AC"/>
    <w:rsid w:val="002538C6"/>
    <w:rsid w:val="00253CD9"/>
    <w:rsid w:val="0025604C"/>
    <w:rsid w:val="00260C6F"/>
    <w:rsid w:val="00261861"/>
    <w:rsid w:val="00262365"/>
    <w:rsid w:val="002635B6"/>
    <w:rsid w:val="002770D4"/>
    <w:rsid w:val="0028027D"/>
    <w:rsid w:val="0029006F"/>
    <w:rsid w:val="00292D41"/>
    <w:rsid w:val="002B5BA0"/>
    <w:rsid w:val="002D6DFF"/>
    <w:rsid w:val="002E46E1"/>
    <w:rsid w:val="002E5A3C"/>
    <w:rsid w:val="002F3AC3"/>
    <w:rsid w:val="003176C0"/>
    <w:rsid w:val="00330F14"/>
    <w:rsid w:val="00331A16"/>
    <w:rsid w:val="00334ADD"/>
    <w:rsid w:val="00334E41"/>
    <w:rsid w:val="00334F9C"/>
    <w:rsid w:val="003366DB"/>
    <w:rsid w:val="00351ED1"/>
    <w:rsid w:val="003611DF"/>
    <w:rsid w:val="003635CC"/>
    <w:rsid w:val="00363BF8"/>
    <w:rsid w:val="003706F7"/>
    <w:rsid w:val="003821AF"/>
    <w:rsid w:val="003872AD"/>
    <w:rsid w:val="00394F8F"/>
    <w:rsid w:val="00397E48"/>
    <w:rsid w:val="003A5B73"/>
    <w:rsid w:val="003B1BD5"/>
    <w:rsid w:val="003C07B6"/>
    <w:rsid w:val="003D1700"/>
    <w:rsid w:val="003E2022"/>
    <w:rsid w:val="003E7BA7"/>
    <w:rsid w:val="0040578C"/>
    <w:rsid w:val="004078CF"/>
    <w:rsid w:val="00415428"/>
    <w:rsid w:val="00415B37"/>
    <w:rsid w:val="004163EA"/>
    <w:rsid w:val="00417F45"/>
    <w:rsid w:val="00423447"/>
    <w:rsid w:val="00430B0F"/>
    <w:rsid w:val="00434156"/>
    <w:rsid w:val="004419AC"/>
    <w:rsid w:val="0044678A"/>
    <w:rsid w:val="004515ED"/>
    <w:rsid w:val="00451C48"/>
    <w:rsid w:val="00466CA6"/>
    <w:rsid w:val="00470977"/>
    <w:rsid w:val="00480A6D"/>
    <w:rsid w:val="0049070F"/>
    <w:rsid w:val="00494E0E"/>
    <w:rsid w:val="004A6BAB"/>
    <w:rsid w:val="004B1CA3"/>
    <w:rsid w:val="004B466B"/>
    <w:rsid w:val="004B68BE"/>
    <w:rsid w:val="004C003C"/>
    <w:rsid w:val="004D2922"/>
    <w:rsid w:val="004D2966"/>
    <w:rsid w:val="004D2B40"/>
    <w:rsid w:val="004D7F6E"/>
    <w:rsid w:val="004E3258"/>
    <w:rsid w:val="004E3AF2"/>
    <w:rsid w:val="004E7339"/>
    <w:rsid w:val="004F03D5"/>
    <w:rsid w:val="004F1DB8"/>
    <w:rsid w:val="004F7FD2"/>
    <w:rsid w:val="00500F44"/>
    <w:rsid w:val="00507342"/>
    <w:rsid w:val="0051037A"/>
    <w:rsid w:val="00520692"/>
    <w:rsid w:val="00523131"/>
    <w:rsid w:val="00534648"/>
    <w:rsid w:val="00541170"/>
    <w:rsid w:val="005411C3"/>
    <w:rsid w:val="005438FE"/>
    <w:rsid w:val="00554F44"/>
    <w:rsid w:val="00561296"/>
    <w:rsid w:val="00574475"/>
    <w:rsid w:val="00580782"/>
    <w:rsid w:val="00585E0A"/>
    <w:rsid w:val="00592839"/>
    <w:rsid w:val="0059791D"/>
    <w:rsid w:val="005A09A3"/>
    <w:rsid w:val="005A7B24"/>
    <w:rsid w:val="005B517F"/>
    <w:rsid w:val="005B56F6"/>
    <w:rsid w:val="005B57D9"/>
    <w:rsid w:val="005C53D1"/>
    <w:rsid w:val="005D54C5"/>
    <w:rsid w:val="005E0360"/>
    <w:rsid w:val="005F124F"/>
    <w:rsid w:val="005F1CE8"/>
    <w:rsid w:val="00602AD9"/>
    <w:rsid w:val="006032AF"/>
    <w:rsid w:val="006109E2"/>
    <w:rsid w:val="0062247A"/>
    <w:rsid w:val="00633F32"/>
    <w:rsid w:val="00640CB8"/>
    <w:rsid w:val="006447C6"/>
    <w:rsid w:val="00655AFC"/>
    <w:rsid w:val="006610D5"/>
    <w:rsid w:val="0066270D"/>
    <w:rsid w:val="0067201F"/>
    <w:rsid w:val="00672DE4"/>
    <w:rsid w:val="00681BFA"/>
    <w:rsid w:val="00690DA6"/>
    <w:rsid w:val="006A44E2"/>
    <w:rsid w:val="006A4906"/>
    <w:rsid w:val="006A4ABA"/>
    <w:rsid w:val="006B0EAF"/>
    <w:rsid w:val="006B2372"/>
    <w:rsid w:val="006B5A7D"/>
    <w:rsid w:val="006C5DF6"/>
    <w:rsid w:val="006C708D"/>
    <w:rsid w:val="006D0F7F"/>
    <w:rsid w:val="006D5E87"/>
    <w:rsid w:val="006D7BA8"/>
    <w:rsid w:val="006E40B6"/>
    <w:rsid w:val="006F2602"/>
    <w:rsid w:val="006F2BD1"/>
    <w:rsid w:val="006F3182"/>
    <w:rsid w:val="006F553F"/>
    <w:rsid w:val="00712198"/>
    <w:rsid w:val="00714A3C"/>
    <w:rsid w:val="00714E67"/>
    <w:rsid w:val="0072057E"/>
    <w:rsid w:val="00734170"/>
    <w:rsid w:val="007351B4"/>
    <w:rsid w:val="007419F4"/>
    <w:rsid w:val="00756B7D"/>
    <w:rsid w:val="007626A3"/>
    <w:rsid w:val="00767709"/>
    <w:rsid w:val="007750EF"/>
    <w:rsid w:val="00782B4C"/>
    <w:rsid w:val="00794FCD"/>
    <w:rsid w:val="00796EC7"/>
    <w:rsid w:val="00796F6D"/>
    <w:rsid w:val="007A7107"/>
    <w:rsid w:val="007C3B5F"/>
    <w:rsid w:val="007D64AE"/>
    <w:rsid w:val="007D72AB"/>
    <w:rsid w:val="007E09B8"/>
    <w:rsid w:val="007E57D6"/>
    <w:rsid w:val="007F489C"/>
    <w:rsid w:val="0080387E"/>
    <w:rsid w:val="008072B0"/>
    <w:rsid w:val="00815C58"/>
    <w:rsid w:val="00831553"/>
    <w:rsid w:val="0083367C"/>
    <w:rsid w:val="008362E1"/>
    <w:rsid w:val="00837346"/>
    <w:rsid w:val="008405A9"/>
    <w:rsid w:val="00855A63"/>
    <w:rsid w:val="0085704B"/>
    <w:rsid w:val="0087230D"/>
    <w:rsid w:val="00872691"/>
    <w:rsid w:val="0087395D"/>
    <w:rsid w:val="008844A7"/>
    <w:rsid w:val="00893FD6"/>
    <w:rsid w:val="00896DF1"/>
    <w:rsid w:val="008B1B23"/>
    <w:rsid w:val="008B7E1E"/>
    <w:rsid w:val="008C440F"/>
    <w:rsid w:val="008C6A11"/>
    <w:rsid w:val="008C7859"/>
    <w:rsid w:val="008E17B2"/>
    <w:rsid w:val="008E4886"/>
    <w:rsid w:val="009001A8"/>
    <w:rsid w:val="009027BC"/>
    <w:rsid w:val="00903FD8"/>
    <w:rsid w:val="00912DC1"/>
    <w:rsid w:val="009204BA"/>
    <w:rsid w:val="00923F31"/>
    <w:rsid w:val="009249A7"/>
    <w:rsid w:val="009262AC"/>
    <w:rsid w:val="009337C2"/>
    <w:rsid w:val="0095146F"/>
    <w:rsid w:val="00952E18"/>
    <w:rsid w:val="00957F50"/>
    <w:rsid w:val="00960B93"/>
    <w:rsid w:val="009627D3"/>
    <w:rsid w:val="00970BEA"/>
    <w:rsid w:val="00971BD4"/>
    <w:rsid w:val="00984BE7"/>
    <w:rsid w:val="00992C6E"/>
    <w:rsid w:val="00992CDC"/>
    <w:rsid w:val="009971F3"/>
    <w:rsid w:val="009B0A60"/>
    <w:rsid w:val="009B72D7"/>
    <w:rsid w:val="009C0210"/>
    <w:rsid w:val="009C3A70"/>
    <w:rsid w:val="009C5204"/>
    <w:rsid w:val="009D16B0"/>
    <w:rsid w:val="009D17D6"/>
    <w:rsid w:val="009D494F"/>
    <w:rsid w:val="009E0B6F"/>
    <w:rsid w:val="009E2CBF"/>
    <w:rsid w:val="009E3B73"/>
    <w:rsid w:val="009E5356"/>
    <w:rsid w:val="009E57E9"/>
    <w:rsid w:val="009E7F8C"/>
    <w:rsid w:val="009F26AC"/>
    <w:rsid w:val="009F53DC"/>
    <w:rsid w:val="009F76BB"/>
    <w:rsid w:val="00A03217"/>
    <w:rsid w:val="00A21722"/>
    <w:rsid w:val="00A2596D"/>
    <w:rsid w:val="00A30F43"/>
    <w:rsid w:val="00A33A65"/>
    <w:rsid w:val="00A35A57"/>
    <w:rsid w:val="00A765B2"/>
    <w:rsid w:val="00A85E0B"/>
    <w:rsid w:val="00A91B52"/>
    <w:rsid w:val="00A93129"/>
    <w:rsid w:val="00A945D7"/>
    <w:rsid w:val="00A9465B"/>
    <w:rsid w:val="00AA1A01"/>
    <w:rsid w:val="00AB51B0"/>
    <w:rsid w:val="00AC56C1"/>
    <w:rsid w:val="00AC706F"/>
    <w:rsid w:val="00AD0F34"/>
    <w:rsid w:val="00AD7330"/>
    <w:rsid w:val="00AD7D00"/>
    <w:rsid w:val="00AD7E88"/>
    <w:rsid w:val="00AE2D8A"/>
    <w:rsid w:val="00AE70B7"/>
    <w:rsid w:val="00AF64FD"/>
    <w:rsid w:val="00B078FC"/>
    <w:rsid w:val="00B07FA8"/>
    <w:rsid w:val="00B10E8C"/>
    <w:rsid w:val="00B13039"/>
    <w:rsid w:val="00B143EF"/>
    <w:rsid w:val="00B216F3"/>
    <w:rsid w:val="00B276FA"/>
    <w:rsid w:val="00B32D58"/>
    <w:rsid w:val="00B34E6D"/>
    <w:rsid w:val="00B44F07"/>
    <w:rsid w:val="00B50038"/>
    <w:rsid w:val="00B71E07"/>
    <w:rsid w:val="00B77644"/>
    <w:rsid w:val="00B92079"/>
    <w:rsid w:val="00B931DF"/>
    <w:rsid w:val="00B96F51"/>
    <w:rsid w:val="00B972D0"/>
    <w:rsid w:val="00BB49F8"/>
    <w:rsid w:val="00BC523C"/>
    <w:rsid w:val="00BD4A7F"/>
    <w:rsid w:val="00BF2CDF"/>
    <w:rsid w:val="00C0053A"/>
    <w:rsid w:val="00C10D96"/>
    <w:rsid w:val="00C11CFE"/>
    <w:rsid w:val="00C15344"/>
    <w:rsid w:val="00C158F0"/>
    <w:rsid w:val="00C16D71"/>
    <w:rsid w:val="00C21D67"/>
    <w:rsid w:val="00C2788B"/>
    <w:rsid w:val="00C3212D"/>
    <w:rsid w:val="00C43BD7"/>
    <w:rsid w:val="00C46C4E"/>
    <w:rsid w:val="00C57B39"/>
    <w:rsid w:val="00C64F8F"/>
    <w:rsid w:val="00C678D5"/>
    <w:rsid w:val="00C67AD7"/>
    <w:rsid w:val="00C70247"/>
    <w:rsid w:val="00C73002"/>
    <w:rsid w:val="00C75787"/>
    <w:rsid w:val="00C85B0E"/>
    <w:rsid w:val="00C85DFE"/>
    <w:rsid w:val="00C929AA"/>
    <w:rsid w:val="00C97B72"/>
    <w:rsid w:val="00CA02BC"/>
    <w:rsid w:val="00CA5C01"/>
    <w:rsid w:val="00CA79C9"/>
    <w:rsid w:val="00CB27B4"/>
    <w:rsid w:val="00CC24C2"/>
    <w:rsid w:val="00CC5006"/>
    <w:rsid w:val="00CC7922"/>
    <w:rsid w:val="00CD5484"/>
    <w:rsid w:val="00CD55E8"/>
    <w:rsid w:val="00CE54FF"/>
    <w:rsid w:val="00CE7970"/>
    <w:rsid w:val="00CE7EFD"/>
    <w:rsid w:val="00CF16B8"/>
    <w:rsid w:val="00CF24C0"/>
    <w:rsid w:val="00CF5154"/>
    <w:rsid w:val="00CF7DD2"/>
    <w:rsid w:val="00D01F27"/>
    <w:rsid w:val="00D05A2D"/>
    <w:rsid w:val="00D200CB"/>
    <w:rsid w:val="00D23F7C"/>
    <w:rsid w:val="00D264CB"/>
    <w:rsid w:val="00D32B73"/>
    <w:rsid w:val="00D34C9E"/>
    <w:rsid w:val="00D43F7E"/>
    <w:rsid w:val="00D46F17"/>
    <w:rsid w:val="00D4771C"/>
    <w:rsid w:val="00D47ABC"/>
    <w:rsid w:val="00D47B21"/>
    <w:rsid w:val="00D5375E"/>
    <w:rsid w:val="00D568EC"/>
    <w:rsid w:val="00D62674"/>
    <w:rsid w:val="00D64118"/>
    <w:rsid w:val="00D70E7A"/>
    <w:rsid w:val="00D71001"/>
    <w:rsid w:val="00D7536E"/>
    <w:rsid w:val="00D76F2F"/>
    <w:rsid w:val="00D81982"/>
    <w:rsid w:val="00D93991"/>
    <w:rsid w:val="00D93F31"/>
    <w:rsid w:val="00D94B41"/>
    <w:rsid w:val="00DB1950"/>
    <w:rsid w:val="00DB4BA7"/>
    <w:rsid w:val="00DB6051"/>
    <w:rsid w:val="00DB67DC"/>
    <w:rsid w:val="00DC77D0"/>
    <w:rsid w:val="00DC7866"/>
    <w:rsid w:val="00DD5F0F"/>
    <w:rsid w:val="00DF7A50"/>
    <w:rsid w:val="00E00BC5"/>
    <w:rsid w:val="00E0330D"/>
    <w:rsid w:val="00E05083"/>
    <w:rsid w:val="00E063BF"/>
    <w:rsid w:val="00E15950"/>
    <w:rsid w:val="00E214E8"/>
    <w:rsid w:val="00E271E5"/>
    <w:rsid w:val="00E317FF"/>
    <w:rsid w:val="00E32B42"/>
    <w:rsid w:val="00E334C2"/>
    <w:rsid w:val="00E41A0D"/>
    <w:rsid w:val="00E51620"/>
    <w:rsid w:val="00E7487D"/>
    <w:rsid w:val="00E80F14"/>
    <w:rsid w:val="00E83103"/>
    <w:rsid w:val="00E83B29"/>
    <w:rsid w:val="00E842D7"/>
    <w:rsid w:val="00E9203E"/>
    <w:rsid w:val="00EA6B73"/>
    <w:rsid w:val="00EB0AA3"/>
    <w:rsid w:val="00EB1374"/>
    <w:rsid w:val="00EB3BE5"/>
    <w:rsid w:val="00EC41BB"/>
    <w:rsid w:val="00EC6346"/>
    <w:rsid w:val="00ED210C"/>
    <w:rsid w:val="00ED3757"/>
    <w:rsid w:val="00ED4F47"/>
    <w:rsid w:val="00ED5161"/>
    <w:rsid w:val="00EE33F1"/>
    <w:rsid w:val="00EF7FF1"/>
    <w:rsid w:val="00F073F6"/>
    <w:rsid w:val="00F24643"/>
    <w:rsid w:val="00F27EF1"/>
    <w:rsid w:val="00F34105"/>
    <w:rsid w:val="00F34C8B"/>
    <w:rsid w:val="00F378C9"/>
    <w:rsid w:val="00F42330"/>
    <w:rsid w:val="00F53DAD"/>
    <w:rsid w:val="00F812D7"/>
    <w:rsid w:val="00F94D08"/>
    <w:rsid w:val="00F964E0"/>
    <w:rsid w:val="00FA662F"/>
    <w:rsid w:val="00FA6F73"/>
    <w:rsid w:val="00FC0BB9"/>
    <w:rsid w:val="00FC7A5E"/>
    <w:rsid w:val="00FE6289"/>
    <w:rsid w:val="00FE67E4"/>
    <w:rsid w:val="00FE7759"/>
    <w:rsid w:val="00FF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322762FD"/>
  <w15:docId w15:val="{B1C95712-C297-4BCF-9E4A-2F9E69A82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4F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111">
    <w:name w:val="text111"/>
    <w:basedOn w:val="DefaultParagraphFont"/>
    <w:rsid w:val="00554F44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7"/>
      <w:szCs w:val="17"/>
      <w:u w:val="none"/>
      <w:effect w:val="none"/>
    </w:rPr>
  </w:style>
  <w:style w:type="character" w:customStyle="1" w:styleId="faded11text1">
    <w:name w:val="faded11text1"/>
    <w:basedOn w:val="DefaultParagraphFont"/>
    <w:rsid w:val="00554F44"/>
    <w:rPr>
      <w:rFonts w:ascii="Verdana" w:hAnsi="Verdana" w:hint="default"/>
      <w:b w:val="0"/>
      <w:bCs w:val="0"/>
      <w:i w:val="0"/>
      <w:iCs w:val="0"/>
      <w:strike w:val="0"/>
      <w:dstrike w:val="0"/>
      <w:color w:val="BE7165"/>
      <w:sz w:val="17"/>
      <w:szCs w:val="17"/>
      <w:u w:val="none"/>
      <w:effect w:val="none"/>
    </w:rPr>
  </w:style>
  <w:style w:type="paragraph" w:styleId="NoSpacing">
    <w:name w:val="No Spacing"/>
    <w:uiPriority w:val="1"/>
    <w:qFormat/>
    <w:rsid w:val="008C7859"/>
    <w:pPr>
      <w:spacing w:after="0" w:line="240" w:lineRule="auto"/>
    </w:pPr>
  </w:style>
  <w:style w:type="table" w:styleId="TableGrid">
    <w:name w:val="Table Grid"/>
    <w:basedOn w:val="TableNormal"/>
    <w:uiPriority w:val="59"/>
    <w:rsid w:val="00E80F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1C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C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6B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9E2"/>
  </w:style>
  <w:style w:type="paragraph" w:styleId="Footer">
    <w:name w:val="footer"/>
    <w:basedOn w:val="Normal"/>
    <w:link w:val="FooterChar"/>
    <w:uiPriority w:val="99"/>
    <w:unhideWhenUsed/>
    <w:rsid w:val="00610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9E2"/>
  </w:style>
  <w:style w:type="character" w:styleId="Hyperlink">
    <w:name w:val="Hyperlink"/>
    <w:basedOn w:val="DefaultParagraphFont"/>
    <w:uiPriority w:val="99"/>
    <w:unhideWhenUsed/>
    <w:rsid w:val="00815C58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15C58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B1BD5"/>
    <w:rPr>
      <w:color w:val="808080"/>
    </w:rPr>
  </w:style>
  <w:style w:type="character" w:customStyle="1" w:styleId="gfieldrequired">
    <w:name w:val="gfield_required"/>
    <w:basedOn w:val="DefaultParagraphFont"/>
    <w:rsid w:val="003B1BD5"/>
  </w:style>
  <w:style w:type="table" w:customStyle="1" w:styleId="TableGrid1">
    <w:name w:val="Table Grid1"/>
    <w:basedOn w:val="TableNormal"/>
    <w:next w:val="TableGrid"/>
    <w:uiPriority w:val="39"/>
    <w:rsid w:val="0022172E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644912">
      <w:bodyDiv w:val="1"/>
      <w:marLeft w:val="300"/>
      <w:marRight w:val="3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8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2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2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23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086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225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76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0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729">
      <w:bodyDiv w:val="1"/>
      <w:marLeft w:val="300"/>
      <w:marRight w:val="3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2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416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00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266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390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816660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6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7D259-0E88-48E8-B2E9-2E1494FC35F9}"/>
      </w:docPartPr>
      <w:docPartBody>
        <w:p w:rsidR="00FA7799" w:rsidRDefault="000A1438">
          <w:r w:rsidRPr="00CD462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1438"/>
    <w:rsid w:val="000835ED"/>
    <w:rsid w:val="000A1438"/>
    <w:rsid w:val="002A14D4"/>
    <w:rsid w:val="003D1700"/>
    <w:rsid w:val="004F7EAA"/>
    <w:rsid w:val="00672DE4"/>
    <w:rsid w:val="007750EF"/>
    <w:rsid w:val="00782B4C"/>
    <w:rsid w:val="007D54F4"/>
    <w:rsid w:val="00806484"/>
    <w:rsid w:val="00837346"/>
    <w:rsid w:val="0087230D"/>
    <w:rsid w:val="00872691"/>
    <w:rsid w:val="00AD0F34"/>
    <w:rsid w:val="00B13039"/>
    <w:rsid w:val="00CA5C01"/>
    <w:rsid w:val="00D14146"/>
    <w:rsid w:val="00D47B21"/>
    <w:rsid w:val="00E809CA"/>
    <w:rsid w:val="00FA75BB"/>
    <w:rsid w:val="00FA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14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4F06F-AD06-4A89-B3CD-CEB0F2EE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124</Words>
  <Characters>641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SE</Company>
  <LinksUpToDate>false</LinksUpToDate>
  <CharactersWithSpaces>7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ne Tuakalau</dc:creator>
  <cp:lastModifiedBy>Karen Wesseling</cp:lastModifiedBy>
  <cp:revision>10</cp:revision>
  <cp:lastPrinted>2019-08-28T22:13:00Z</cp:lastPrinted>
  <dcterms:created xsi:type="dcterms:W3CDTF">2025-05-19T00:26:00Z</dcterms:created>
  <dcterms:modified xsi:type="dcterms:W3CDTF">2025-09-30T20:31:00Z</dcterms:modified>
</cp:coreProperties>
</file>